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7528CD" w14:textId="77777777" w:rsidR="005E2CFA" w:rsidRDefault="00512677" w:rsidP="00DB63AE">
      <w:pPr>
        <w:ind w:left="2160" w:firstLine="720"/>
        <w:rPr>
          <w:rFonts w:ascii="Arial" w:hAnsi="Arial" w:cs="Arial"/>
          <w:sz w:val="24"/>
          <w:szCs w:val="24"/>
        </w:rPr>
      </w:pPr>
      <w:r>
        <w:rPr>
          <w:rFonts w:ascii="Calibri" w:hAnsi="Calibri" w:cs="Calibri"/>
          <w:noProof/>
          <w:sz w:val="22"/>
        </w:rPr>
        <w:pict w14:anchorId="363B3425">
          <v:shapetype id="_x0000_t202" coordsize="21600,21600" o:spt="202" path="m,l,21600r21600,l21600,xe">
            <v:stroke joinstyle="miter"/>
            <v:path gradientshapeok="t" o:connecttype="rect"/>
          </v:shapetype>
          <v:shape id="_x0000_s2053" type="#_x0000_t202" style="position:absolute;left:0;text-align:left;margin-left:57pt;margin-top:-69pt;width:495pt;height:45pt;z-index:251657728" filled="f" stroked="f">
            <v:fill o:detectmouseclick="t"/>
            <v:textbox style="mso-next-textbox:#_x0000_s2053" inset=",7.2pt,,7.2pt">
              <w:txbxContent>
                <w:p w14:paraId="60272BAF" w14:textId="77777777" w:rsidR="002B673A" w:rsidRPr="00895824" w:rsidRDefault="002B673A" w:rsidP="001B41B1">
                  <w:pPr>
                    <w:rPr>
                      <w:rFonts w:ascii="Times" w:hAnsi="Times"/>
                      <w:b/>
                      <w:sz w:val="52"/>
                      <w:szCs w:val="52"/>
                    </w:rPr>
                  </w:pPr>
                </w:p>
              </w:txbxContent>
            </v:textbox>
          </v:shape>
        </w:pict>
      </w:r>
    </w:p>
    <w:tbl>
      <w:tblPr>
        <w:tblW w:w="20120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200"/>
        <w:gridCol w:w="18920"/>
      </w:tblGrid>
      <w:tr w:rsidR="005E2CFA" w:rsidRPr="005E2CFA" w14:paraId="08AFE3F1" w14:textId="77777777" w:rsidTr="00A43D9D">
        <w:tc>
          <w:tcPr>
            <w:tcW w:w="1200" w:type="dxa"/>
            <w:shd w:val="clear" w:color="auto" w:fill="FFFFFF"/>
            <w:tcMar>
              <w:top w:w="20" w:type="nil"/>
              <w:left w:w="20" w:type="nil"/>
              <w:bottom w:w="20" w:type="nil"/>
              <w:right w:w="20" w:type="nil"/>
            </w:tcMar>
          </w:tcPr>
          <w:p w14:paraId="24AB1B83" w14:textId="77777777" w:rsidR="005E2CFA" w:rsidRPr="005E2CFA" w:rsidRDefault="005E2CFA" w:rsidP="00DB63AE">
            <w:pPr>
              <w:widowControl w:val="0"/>
              <w:autoSpaceDE w:val="0"/>
              <w:autoSpaceDN w:val="0"/>
              <w:adjustRightInd w:val="0"/>
              <w:rPr>
                <w:rFonts w:ascii="Verdana" w:hAnsi="Verdana" w:cs="Verdana"/>
                <w:sz w:val="24"/>
                <w:szCs w:val="24"/>
              </w:rPr>
            </w:pPr>
            <w:r w:rsidRPr="005E2CFA">
              <w:rPr>
                <w:rFonts w:ascii="Verdana" w:hAnsi="Verdana" w:cs="Verdana"/>
                <w:sz w:val="24"/>
                <w:szCs w:val="24"/>
              </w:rPr>
              <w:t> </w:t>
            </w:r>
          </w:p>
        </w:tc>
        <w:tc>
          <w:tcPr>
            <w:tcW w:w="18920" w:type="dxa"/>
            <w:shd w:val="clear" w:color="auto" w:fill="FFFFFF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534B3EAA" w14:textId="77777777" w:rsidR="005E2CFA" w:rsidRPr="005E2CFA" w:rsidRDefault="005E2CFA" w:rsidP="001B41B1">
            <w:pPr>
              <w:rPr>
                <w:rFonts w:ascii="Verdana" w:hAnsi="Verdana" w:cs="Verdana"/>
                <w:sz w:val="24"/>
                <w:szCs w:val="24"/>
              </w:rPr>
            </w:pPr>
          </w:p>
        </w:tc>
      </w:tr>
    </w:tbl>
    <w:p w14:paraId="5EC84268" w14:textId="77777777" w:rsidR="001B41B1" w:rsidRPr="001A7411" w:rsidRDefault="001B41B1" w:rsidP="001B41B1">
      <w:pPr>
        <w:jc w:val="center"/>
        <w:rPr>
          <w:rFonts w:ascii="Calibri" w:hAnsi="Calibri"/>
          <w:b/>
          <w:sz w:val="44"/>
          <w:szCs w:val="44"/>
        </w:rPr>
      </w:pPr>
      <w:r w:rsidRPr="001A7411">
        <w:rPr>
          <w:rFonts w:ascii="Calibri" w:hAnsi="Calibri"/>
          <w:b/>
          <w:sz w:val="44"/>
          <w:szCs w:val="44"/>
        </w:rPr>
        <w:t>Jackson County Fire District 4</w:t>
      </w:r>
    </w:p>
    <w:p w14:paraId="6B5CDB27" w14:textId="77777777" w:rsidR="00AF210B" w:rsidRDefault="00AF210B" w:rsidP="000B1D3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4680"/>
          <w:tab w:val="left" w:pos="5040"/>
          <w:tab w:val="left" w:pos="5760"/>
          <w:tab w:val="left" w:pos="6480"/>
          <w:tab w:val="right" w:pos="9360"/>
        </w:tabs>
        <w:rPr>
          <w:rFonts w:ascii="Calibri" w:hAnsi="Calibri"/>
          <w:sz w:val="28"/>
          <w:szCs w:val="28"/>
        </w:rPr>
      </w:pPr>
    </w:p>
    <w:p w14:paraId="2FDA3F92" w14:textId="50A3AE30" w:rsidR="001B41B1" w:rsidRPr="001A7411" w:rsidRDefault="000B1D3C" w:rsidP="000B1D3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4680"/>
          <w:tab w:val="left" w:pos="5040"/>
          <w:tab w:val="left" w:pos="5760"/>
          <w:tab w:val="left" w:pos="6480"/>
          <w:tab w:val="right" w:pos="9360"/>
        </w:tabs>
        <w:rPr>
          <w:rFonts w:ascii="Calibri" w:hAnsi="Calibri"/>
          <w:sz w:val="28"/>
          <w:szCs w:val="28"/>
        </w:rPr>
      </w:pPr>
      <w:r w:rsidRPr="001A7411">
        <w:rPr>
          <w:rFonts w:ascii="Calibri" w:hAnsi="Calibri"/>
          <w:sz w:val="28"/>
          <w:szCs w:val="28"/>
        </w:rPr>
        <w:tab/>
      </w:r>
      <w:r w:rsidRPr="001A7411">
        <w:rPr>
          <w:rFonts w:ascii="Calibri" w:hAnsi="Calibri"/>
          <w:sz w:val="28"/>
          <w:szCs w:val="28"/>
        </w:rPr>
        <w:tab/>
      </w:r>
      <w:r w:rsidRPr="001A7411">
        <w:rPr>
          <w:rFonts w:ascii="Calibri" w:hAnsi="Calibri"/>
          <w:sz w:val="28"/>
          <w:szCs w:val="28"/>
        </w:rPr>
        <w:tab/>
      </w:r>
      <w:r w:rsidRPr="001A7411">
        <w:rPr>
          <w:rFonts w:ascii="Calibri" w:hAnsi="Calibri"/>
          <w:sz w:val="28"/>
          <w:szCs w:val="28"/>
        </w:rPr>
        <w:tab/>
      </w:r>
      <w:r w:rsidR="00F03177">
        <w:rPr>
          <w:rFonts w:ascii="Calibri" w:hAnsi="Calibri"/>
          <w:sz w:val="28"/>
          <w:szCs w:val="28"/>
        </w:rPr>
        <w:t xml:space="preserve">Monthly Report: </w:t>
      </w:r>
      <w:r w:rsidR="00C1119C">
        <w:rPr>
          <w:rFonts w:ascii="Calibri" w:hAnsi="Calibri"/>
          <w:sz w:val="28"/>
          <w:szCs w:val="28"/>
        </w:rPr>
        <w:t>July</w:t>
      </w:r>
      <w:r w:rsidR="00555A1A">
        <w:rPr>
          <w:rFonts w:ascii="Calibri" w:hAnsi="Calibri"/>
          <w:sz w:val="28"/>
          <w:szCs w:val="28"/>
        </w:rPr>
        <w:t xml:space="preserve"> </w:t>
      </w:r>
      <w:r w:rsidR="002E19FE">
        <w:rPr>
          <w:rFonts w:ascii="Calibri" w:hAnsi="Calibri"/>
          <w:sz w:val="28"/>
          <w:szCs w:val="28"/>
        </w:rPr>
        <w:t>20</w:t>
      </w:r>
      <w:r w:rsidR="00EF6ADB">
        <w:rPr>
          <w:rFonts w:ascii="Calibri" w:hAnsi="Calibri"/>
          <w:sz w:val="28"/>
          <w:szCs w:val="28"/>
        </w:rPr>
        <w:t>2</w:t>
      </w:r>
      <w:r w:rsidR="00AF4F00">
        <w:rPr>
          <w:rFonts w:ascii="Calibri" w:hAnsi="Calibri"/>
          <w:sz w:val="28"/>
          <w:szCs w:val="28"/>
        </w:rPr>
        <w:t>3</w:t>
      </w:r>
      <w:r w:rsidRPr="001A7411">
        <w:rPr>
          <w:rFonts w:ascii="Calibri" w:hAnsi="Calibri"/>
          <w:sz w:val="28"/>
          <w:szCs w:val="28"/>
        </w:rPr>
        <w:tab/>
      </w:r>
    </w:p>
    <w:p w14:paraId="62C59C87" w14:textId="77777777" w:rsidR="001B41B1" w:rsidRPr="001A7411" w:rsidRDefault="001B41B1" w:rsidP="001B41B1">
      <w:pPr>
        <w:jc w:val="center"/>
        <w:rPr>
          <w:rFonts w:ascii="Calibri" w:hAnsi="Calibri"/>
          <w:sz w:val="28"/>
          <w:szCs w:val="28"/>
        </w:rPr>
      </w:pPr>
    </w:p>
    <w:p w14:paraId="2DB59F73" w14:textId="33F1A5CA" w:rsidR="00667EE9" w:rsidRPr="005E241D" w:rsidRDefault="002E36D0" w:rsidP="001B41B1">
      <w:pPr>
        <w:rPr>
          <w:rFonts w:ascii="Calibri" w:hAnsi="Calibri"/>
          <w:color w:val="FF0000"/>
          <w:sz w:val="28"/>
          <w:szCs w:val="28"/>
        </w:rPr>
      </w:pPr>
      <w:r>
        <w:rPr>
          <w:rFonts w:ascii="Calibri" w:hAnsi="Calibri"/>
          <w:sz w:val="28"/>
          <w:szCs w:val="28"/>
        </w:rPr>
        <w:t>Total Number of I</w:t>
      </w:r>
      <w:r w:rsidR="001B41B1" w:rsidRPr="001A7411">
        <w:rPr>
          <w:rFonts w:ascii="Calibri" w:hAnsi="Calibri"/>
          <w:sz w:val="28"/>
          <w:szCs w:val="28"/>
        </w:rPr>
        <w:t xml:space="preserve">ncidents for </w:t>
      </w:r>
      <w:r w:rsidR="00C1119C">
        <w:rPr>
          <w:rFonts w:ascii="Calibri" w:hAnsi="Calibri"/>
          <w:sz w:val="28"/>
          <w:szCs w:val="28"/>
        </w:rPr>
        <w:t>July</w:t>
      </w:r>
      <w:r w:rsidR="00667EE9">
        <w:rPr>
          <w:rFonts w:ascii="Calibri" w:hAnsi="Calibri"/>
          <w:sz w:val="28"/>
          <w:szCs w:val="28"/>
        </w:rPr>
        <w:t xml:space="preserve"> 202</w:t>
      </w:r>
      <w:r w:rsidR="00AF4F00">
        <w:rPr>
          <w:rFonts w:ascii="Calibri" w:hAnsi="Calibri"/>
          <w:sz w:val="28"/>
          <w:szCs w:val="28"/>
        </w:rPr>
        <w:t>3</w:t>
      </w:r>
      <w:r w:rsidR="00667EE9">
        <w:rPr>
          <w:rFonts w:ascii="Calibri" w:hAnsi="Calibri"/>
          <w:sz w:val="28"/>
          <w:szCs w:val="28"/>
        </w:rPr>
        <w:tab/>
      </w:r>
      <w:r w:rsidR="00C1119C">
        <w:rPr>
          <w:rFonts w:ascii="Calibri" w:hAnsi="Calibri"/>
          <w:sz w:val="28"/>
          <w:szCs w:val="28"/>
        </w:rPr>
        <w:t>86</w:t>
      </w:r>
    </w:p>
    <w:p w14:paraId="0A23131E" w14:textId="77777777" w:rsidR="000B5790" w:rsidRDefault="000B5790" w:rsidP="001B41B1">
      <w:pPr>
        <w:rPr>
          <w:rFonts w:ascii="Calibri" w:hAnsi="Calibri"/>
          <w:sz w:val="28"/>
          <w:szCs w:val="28"/>
        </w:rPr>
      </w:pPr>
    </w:p>
    <w:p w14:paraId="58B94763" w14:textId="16565C64" w:rsidR="005849C0" w:rsidRDefault="002B673A" w:rsidP="001B41B1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 xml:space="preserve">Average Response time </w:t>
      </w:r>
    </w:p>
    <w:p w14:paraId="7B20A853" w14:textId="37CA2478" w:rsidR="009009F3" w:rsidRDefault="009009F3" w:rsidP="001B41B1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 xml:space="preserve">Dispatched and cancelled enroute calls have been </w:t>
      </w:r>
      <w:r w:rsidR="000B5790">
        <w:rPr>
          <w:rFonts w:ascii="Calibri" w:hAnsi="Calibri"/>
          <w:sz w:val="28"/>
          <w:szCs w:val="28"/>
        </w:rPr>
        <w:t>excluded</w:t>
      </w:r>
    </w:p>
    <w:p w14:paraId="60E5EF80" w14:textId="77777777" w:rsidR="000B5790" w:rsidRDefault="000B5790" w:rsidP="001B41B1">
      <w:pPr>
        <w:rPr>
          <w:rFonts w:ascii="Calibri" w:hAnsi="Calibri"/>
          <w:sz w:val="28"/>
          <w:szCs w:val="28"/>
        </w:rPr>
      </w:pPr>
    </w:p>
    <w:tbl>
      <w:tblPr>
        <w:tblW w:w="5305" w:type="dxa"/>
        <w:tblInd w:w="113" w:type="dxa"/>
        <w:tblLook w:val="04A0" w:firstRow="1" w:lastRow="0" w:firstColumn="1" w:lastColumn="0" w:noHBand="0" w:noVBand="1"/>
      </w:tblPr>
      <w:tblGrid>
        <w:gridCol w:w="1705"/>
        <w:gridCol w:w="2430"/>
        <w:gridCol w:w="1170"/>
      </w:tblGrid>
      <w:tr w:rsidR="00605D1D" w:rsidRPr="00605D1D" w14:paraId="64287B9D" w14:textId="77777777" w:rsidTr="00605D1D">
        <w:trPr>
          <w:trHeight w:val="300"/>
        </w:trPr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52581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 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CB2A8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Average Response Time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ECD58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# of Calls</w:t>
            </w:r>
          </w:p>
        </w:tc>
      </w:tr>
      <w:tr w:rsidR="00605D1D" w:rsidRPr="00605D1D" w14:paraId="5F17ADA8" w14:textId="77777777" w:rsidTr="00605D1D">
        <w:trPr>
          <w:trHeight w:val="300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B1D4A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City limi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F5EE6" w14:textId="61CBD466" w:rsidR="00605D1D" w:rsidRPr="00605D1D" w:rsidRDefault="00F960C3" w:rsidP="00605D1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6:39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86E2E" w14:textId="4B0C0BBD" w:rsidR="00605D1D" w:rsidRPr="00605D1D" w:rsidRDefault="00F960C3" w:rsidP="00605D1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49</w:t>
            </w:r>
          </w:p>
        </w:tc>
      </w:tr>
      <w:tr w:rsidR="00605D1D" w:rsidRPr="00605D1D" w14:paraId="7AA60ADC" w14:textId="77777777" w:rsidTr="00605D1D">
        <w:trPr>
          <w:trHeight w:val="300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DE2CB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Non City/Rural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25AA4" w14:textId="6444A309" w:rsidR="00605D1D" w:rsidRPr="00605D1D" w:rsidRDefault="00F960C3" w:rsidP="00605D1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10:3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C17B2" w14:textId="6A5DC915" w:rsidR="00605D1D" w:rsidRPr="00605D1D" w:rsidRDefault="00C10C77" w:rsidP="00605D1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26</w:t>
            </w:r>
          </w:p>
        </w:tc>
      </w:tr>
    </w:tbl>
    <w:p w14:paraId="79A39FC1" w14:textId="77777777" w:rsidR="00CB4F30" w:rsidRDefault="00CB4F30" w:rsidP="001B41B1">
      <w:pPr>
        <w:rPr>
          <w:rFonts w:ascii="Calibri" w:hAnsi="Calibri"/>
          <w:sz w:val="28"/>
          <w:szCs w:val="28"/>
        </w:rPr>
      </w:pPr>
    </w:p>
    <w:p w14:paraId="746B80F7" w14:textId="77777777" w:rsidR="00164EE3" w:rsidRDefault="00164EE3" w:rsidP="001B41B1">
      <w:pPr>
        <w:rPr>
          <w:rFonts w:ascii="Calibri" w:hAnsi="Calibri"/>
          <w:b/>
          <w:sz w:val="28"/>
          <w:szCs w:val="28"/>
        </w:rPr>
      </w:pPr>
    </w:p>
    <w:p w14:paraId="236C8FA6" w14:textId="0BA5D866" w:rsidR="00662ED2" w:rsidRDefault="001B41B1" w:rsidP="001B41B1">
      <w:pPr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t>Monthly Call Volume</w:t>
      </w:r>
    </w:p>
    <w:p w14:paraId="4119F4CF" w14:textId="51EA9EC9" w:rsidR="00BA116E" w:rsidRDefault="00B449CB" w:rsidP="001B41B1">
      <w:pPr>
        <w:rPr>
          <w:noProof/>
        </w:rPr>
      </w:pPr>
      <w:r>
        <w:rPr>
          <w:rFonts w:ascii="Calibri" w:hAnsi="Calibri"/>
          <w:b/>
          <w:sz w:val="28"/>
          <w:szCs w:val="28"/>
        </w:rPr>
        <w:t xml:space="preserve"> </w:t>
      </w:r>
    </w:p>
    <w:p w14:paraId="6D9B37B0" w14:textId="43F333A2" w:rsidR="00094B05" w:rsidRDefault="00094B05" w:rsidP="001B41B1"/>
    <w:p w14:paraId="5B9E1A00" w14:textId="72B9C795" w:rsidR="00E93945" w:rsidRDefault="00F960C3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  <w:r w:rsidRPr="00535A26">
        <w:rPr>
          <w:noProof/>
        </w:rPr>
        <w:pict w14:anchorId="3245E85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Chart 1" o:spid="_x0000_i1031" type="#_x0000_t75" style="width:468.75pt;height:246pt;visibility:visible" o:gfxdata="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">
            <v:imagedata r:id="rId8" o:title=""/>
            <o:lock v:ext="edit" aspectratio="f"/>
          </v:shape>
        </w:pict>
      </w:r>
    </w:p>
    <w:p w14:paraId="4927A180" w14:textId="7DA5F45C" w:rsidR="009E3004" w:rsidRDefault="001B41B1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lastRenderedPageBreak/>
        <w:t>Breakdown by Major Incident Type</w:t>
      </w:r>
    </w:p>
    <w:p w14:paraId="629C787D" w14:textId="77777777" w:rsidR="002B01C1" w:rsidRDefault="002B01C1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096B3AD2" w14:textId="063B171F" w:rsidR="009E3004" w:rsidRDefault="000669FB" w:rsidP="00A6165C">
      <w:pPr>
        <w:tabs>
          <w:tab w:val="left" w:pos="4530"/>
        </w:tabs>
      </w:pPr>
      <w:r w:rsidRPr="00535A26">
        <w:rPr>
          <w:noProof/>
        </w:rPr>
        <w:pict w14:anchorId="31D068FA">
          <v:shape id="_x0000_i1034" type="#_x0000_t75" style="width:380.25pt;height:258pt;visibility:visible" o:gfxdata="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">
            <v:imagedata r:id="rId9" o:title=""/>
            <o:lock v:ext="edit" aspectratio="f"/>
          </v:shape>
        </w:pict>
      </w:r>
    </w:p>
    <w:p w14:paraId="3AB270CC" w14:textId="77777777" w:rsidR="00B64122" w:rsidRDefault="00B64122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27377FF0" w14:textId="0A9CDC86" w:rsidR="001B41B1" w:rsidRDefault="00A6165C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ab/>
      </w:r>
    </w:p>
    <w:tbl>
      <w:tblPr>
        <w:tblW w:w="10340" w:type="dxa"/>
        <w:tblInd w:w="113" w:type="dxa"/>
        <w:tblLook w:val="04A0" w:firstRow="1" w:lastRow="0" w:firstColumn="1" w:lastColumn="0" w:noHBand="0" w:noVBand="1"/>
      </w:tblPr>
      <w:tblGrid>
        <w:gridCol w:w="5920"/>
        <w:gridCol w:w="1300"/>
        <w:gridCol w:w="3120"/>
      </w:tblGrid>
      <w:tr w:rsidR="000669FB" w:rsidRPr="000669FB" w14:paraId="7FBD180D" w14:textId="77777777" w:rsidTr="000669FB">
        <w:trPr>
          <w:trHeight w:val="300"/>
        </w:trPr>
        <w:tc>
          <w:tcPr>
            <w:tcW w:w="5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E0D7EC" w14:textId="77777777" w:rsidR="000669FB" w:rsidRPr="000669FB" w:rsidRDefault="000669FB" w:rsidP="000669FB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669F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JOR INCIDENT TYPE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C83D97" w14:textId="77777777" w:rsidR="000669FB" w:rsidRPr="000669FB" w:rsidRDefault="000669FB" w:rsidP="000669FB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669F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# INCIDENTS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EFC748" w14:textId="77777777" w:rsidR="000669FB" w:rsidRPr="000669FB" w:rsidRDefault="000669FB" w:rsidP="000669FB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669F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% of TOTAL</w:t>
            </w:r>
          </w:p>
        </w:tc>
      </w:tr>
      <w:tr w:rsidR="000669FB" w:rsidRPr="000669FB" w14:paraId="56FBC655" w14:textId="77777777" w:rsidTr="000669FB">
        <w:trPr>
          <w:trHeight w:val="315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0B784" w14:textId="77777777" w:rsidR="000669FB" w:rsidRPr="000669FB" w:rsidRDefault="000669FB" w:rsidP="000669FB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0669FB">
              <w:rPr>
                <w:rFonts w:ascii="Calibri" w:eastAsia="Times New Roman" w:hAnsi="Calibri" w:cs="Calibri"/>
                <w:color w:val="000000"/>
                <w:sz w:val="22"/>
              </w:rPr>
              <w:t>100 Series - Fir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9D021D" w14:textId="77777777" w:rsidR="000669FB" w:rsidRPr="000669FB" w:rsidRDefault="000669FB" w:rsidP="000669FB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0669FB">
              <w:rPr>
                <w:rFonts w:ascii="Arial" w:eastAsia="Times New Roman" w:hAnsi="Arial" w:cs="Arial"/>
                <w:szCs w:val="18"/>
              </w:rPr>
              <w:t>2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671775" w14:textId="77777777" w:rsidR="000669FB" w:rsidRPr="000669FB" w:rsidRDefault="000669FB" w:rsidP="000669FB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0669FB">
              <w:rPr>
                <w:rFonts w:ascii="Arial" w:eastAsia="Times New Roman" w:hAnsi="Arial" w:cs="Arial"/>
                <w:szCs w:val="18"/>
              </w:rPr>
              <w:t>2.33%</w:t>
            </w:r>
          </w:p>
        </w:tc>
      </w:tr>
      <w:tr w:rsidR="000669FB" w:rsidRPr="000669FB" w14:paraId="1F6D3FD3" w14:textId="77777777" w:rsidTr="000669FB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49B20" w14:textId="77777777" w:rsidR="000669FB" w:rsidRPr="000669FB" w:rsidRDefault="000669FB" w:rsidP="000669FB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0669FB">
              <w:rPr>
                <w:rFonts w:ascii="Calibri" w:eastAsia="Times New Roman" w:hAnsi="Calibri" w:cs="Calibri"/>
                <w:color w:val="000000"/>
                <w:sz w:val="22"/>
              </w:rPr>
              <w:t>200 series Overpressure Rupture, Explosion, Overheat No Fir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EFD1D9" w14:textId="77777777" w:rsidR="000669FB" w:rsidRPr="000669FB" w:rsidRDefault="000669FB" w:rsidP="000669FB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0669FB">
              <w:rPr>
                <w:rFonts w:ascii="Arial" w:eastAsia="Times New Roman" w:hAnsi="Arial" w:cs="Arial"/>
                <w:szCs w:val="18"/>
              </w:rPr>
              <w:t>0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5246A6" w14:textId="77777777" w:rsidR="000669FB" w:rsidRPr="000669FB" w:rsidRDefault="000669FB" w:rsidP="000669FB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0669FB">
              <w:rPr>
                <w:rFonts w:ascii="Arial" w:eastAsia="Times New Roman" w:hAnsi="Arial" w:cs="Arial"/>
                <w:szCs w:val="18"/>
              </w:rPr>
              <w:t>0.00%</w:t>
            </w:r>
          </w:p>
        </w:tc>
      </w:tr>
      <w:tr w:rsidR="000669FB" w:rsidRPr="000669FB" w14:paraId="748F20B5" w14:textId="77777777" w:rsidTr="000669FB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363C52" w14:textId="77777777" w:rsidR="000669FB" w:rsidRPr="000669FB" w:rsidRDefault="000669FB" w:rsidP="000669FB">
            <w:pPr>
              <w:rPr>
                <w:rFonts w:ascii="Arial" w:eastAsia="Times New Roman" w:hAnsi="Arial" w:cs="Arial"/>
                <w:szCs w:val="18"/>
              </w:rPr>
            </w:pPr>
            <w:r w:rsidRPr="000669FB">
              <w:rPr>
                <w:rFonts w:ascii="Arial" w:eastAsia="Times New Roman" w:hAnsi="Arial" w:cs="Arial"/>
                <w:szCs w:val="18"/>
              </w:rPr>
              <w:t>300 Series - Rescue &amp; Emergency Medical Servic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B4F83E" w14:textId="77777777" w:rsidR="000669FB" w:rsidRPr="000669FB" w:rsidRDefault="000669FB" w:rsidP="000669FB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0669FB">
              <w:rPr>
                <w:rFonts w:ascii="Arial" w:eastAsia="Times New Roman" w:hAnsi="Arial" w:cs="Arial"/>
                <w:szCs w:val="18"/>
              </w:rPr>
              <w:t>58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A4564B" w14:textId="77777777" w:rsidR="000669FB" w:rsidRPr="000669FB" w:rsidRDefault="000669FB" w:rsidP="000669FB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0669FB">
              <w:rPr>
                <w:rFonts w:ascii="Arial" w:eastAsia="Times New Roman" w:hAnsi="Arial" w:cs="Arial"/>
                <w:szCs w:val="18"/>
              </w:rPr>
              <w:t>67.44%</w:t>
            </w:r>
          </w:p>
        </w:tc>
      </w:tr>
      <w:tr w:rsidR="000669FB" w:rsidRPr="000669FB" w14:paraId="076EFAC6" w14:textId="77777777" w:rsidTr="000669FB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E6B910" w14:textId="77777777" w:rsidR="000669FB" w:rsidRPr="000669FB" w:rsidRDefault="000669FB" w:rsidP="000669FB">
            <w:pPr>
              <w:rPr>
                <w:rFonts w:ascii="Arial" w:eastAsia="Times New Roman" w:hAnsi="Arial" w:cs="Arial"/>
                <w:szCs w:val="18"/>
              </w:rPr>
            </w:pPr>
            <w:r w:rsidRPr="000669FB">
              <w:rPr>
                <w:rFonts w:ascii="Arial" w:eastAsia="Times New Roman" w:hAnsi="Arial" w:cs="Arial"/>
                <w:szCs w:val="18"/>
              </w:rPr>
              <w:t>400 Series - Hazardous Condition (No Fire)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5677A5" w14:textId="77777777" w:rsidR="000669FB" w:rsidRPr="000669FB" w:rsidRDefault="000669FB" w:rsidP="000669FB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0669FB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38F72B" w14:textId="77777777" w:rsidR="000669FB" w:rsidRPr="000669FB" w:rsidRDefault="000669FB" w:rsidP="000669FB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0669FB">
              <w:rPr>
                <w:rFonts w:ascii="Arial" w:eastAsia="Times New Roman" w:hAnsi="Arial" w:cs="Arial"/>
                <w:szCs w:val="18"/>
              </w:rPr>
              <w:t>1.16%</w:t>
            </w:r>
          </w:p>
        </w:tc>
      </w:tr>
      <w:tr w:rsidR="000669FB" w:rsidRPr="000669FB" w14:paraId="6D4ED178" w14:textId="77777777" w:rsidTr="000669FB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742B7" w14:textId="77777777" w:rsidR="000669FB" w:rsidRPr="000669FB" w:rsidRDefault="000669FB" w:rsidP="000669FB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0669FB">
              <w:rPr>
                <w:rFonts w:ascii="Calibri" w:eastAsia="Times New Roman" w:hAnsi="Calibri" w:cs="Calibri"/>
                <w:color w:val="000000"/>
                <w:sz w:val="22"/>
              </w:rPr>
              <w:t>500 Series - Service Cal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E73695" w14:textId="77777777" w:rsidR="000669FB" w:rsidRPr="000669FB" w:rsidRDefault="000669FB" w:rsidP="000669FB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0669FB">
              <w:rPr>
                <w:rFonts w:ascii="Arial" w:eastAsia="Times New Roman" w:hAnsi="Arial" w:cs="Arial"/>
                <w:szCs w:val="18"/>
              </w:rPr>
              <w:t>10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25AC47" w14:textId="77777777" w:rsidR="000669FB" w:rsidRPr="000669FB" w:rsidRDefault="000669FB" w:rsidP="000669FB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0669FB">
              <w:rPr>
                <w:rFonts w:ascii="Arial" w:eastAsia="Times New Roman" w:hAnsi="Arial" w:cs="Arial"/>
                <w:szCs w:val="18"/>
              </w:rPr>
              <w:t>11.63%</w:t>
            </w:r>
          </w:p>
        </w:tc>
      </w:tr>
      <w:tr w:rsidR="000669FB" w:rsidRPr="000669FB" w14:paraId="5548301B" w14:textId="77777777" w:rsidTr="000669FB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C6D2D9" w14:textId="77777777" w:rsidR="000669FB" w:rsidRPr="000669FB" w:rsidRDefault="000669FB" w:rsidP="000669FB">
            <w:pPr>
              <w:rPr>
                <w:rFonts w:ascii="Arial" w:eastAsia="Times New Roman" w:hAnsi="Arial" w:cs="Arial"/>
                <w:szCs w:val="18"/>
              </w:rPr>
            </w:pPr>
            <w:r w:rsidRPr="000669FB">
              <w:rPr>
                <w:rFonts w:ascii="Arial" w:eastAsia="Times New Roman" w:hAnsi="Arial" w:cs="Arial"/>
                <w:szCs w:val="18"/>
              </w:rPr>
              <w:t>600 Series - Good Intent Cal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9371D2" w14:textId="77777777" w:rsidR="000669FB" w:rsidRPr="000669FB" w:rsidRDefault="000669FB" w:rsidP="000669FB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0669FB">
              <w:rPr>
                <w:rFonts w:ascii="Arial" w:eastAsia="Times New Roman" w:hAnsi="Arial" w:cs="Arial"/>
                <w:szCs w:val="18"/>
              </w:rPr>
              <w:t>13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827ED3" w14:textId="77777777" w:rsidR="000669FB" w:rsidRPr="000669FB" w:rsidRDefault="000669FB" w:rsidP="000669FB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0669FB">
              <w:rPr>
                <w:rFonts w:ascii="Arial" w:eastAsia="Times New Roman" w:hAnsi="Arial" w:cs="Arial"/>
                <w:szCs w:val="18"/>
              </w:rPr>
              <w:t>15.12%</w:t>
            </w:r>
          </w:p>
        </w:tc>
      </w:tr>
      <w:tr w:rsidR="000669FB" w:rsidRPr="000669FB" w14:paraId="37927EB9" w14:textId="77777777" w:rsidTr="000669FB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6A5246" w14:textId="77777777" w:rsidR="000669FB" w:rsidRPr="000669FB" w:rsidRDefault="000669FB" w:rsidP="000669FB">
            <w:pPr>
              <w:rPr>
                <w:rFonts w:ascii="Arial" w:eastAsia="Times New Roman" w:hAnsi="Arial" w:cs="Arial"/>
                <w:szCs w:val="18"/>
              </w:rPr>
            </w:pPr>
            <w:r w:rsidRPr="000669FB">
              <w:rPr>
                <w:rFonts w:ascii="Arial" w:eastAsia="Times New Roman" w:hAnsi="Arial" w:cs="Arial"/>
                <w:szCs w:val="18"/>
              </w:rPr>
              <w:t>700 Series - False Alarm and False Cal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E338CD" w14:textId="77777777" w:rsidR="000669FB" w:rsidRPr="000669FB" w:rsidRDefault="000669FB" w:rsidP="000669FB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0669FB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06BD21" w14:textId="77777777" w:rsidR="000669FB" w:rsidRPr="000669FB" w:rsidRDefault="000669FB" w:rsidP="000669FB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0669FB">
              <w:rPr>
                <w:rFonts w:ascii="Arial" w:eastAsia="Times New Roman" w:hAnsi="Arial" w:cs="Arial"/>
                <w:szCs w:val="18"/>
              </w:rPr>
              <w:t>1.16%</w:t>
            </w:r>
          </w:p>
        </w:tc>
      </w:tr>
      <w:tr w:rsidR="000669FB" w:rsidRPr="000669FB" w14:paraId="2FDA36BC" w14:textId="77777777" w:rsidTr="000669FB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1440A0" w14:textId="77777777" w:rsidR="000669FB" w:rsidRPr="000669FB" w:rsidRDefault="000669FB" w:rsidP="000669FB">
            <w:pPr>
              <w:rPr>
                <w:rFonts w:ascii="Arial" w:eastAsia="Times New Roman" w:hAnsi="Arial" w:cs="Arial"/>
                <w:szCs w:val="18"/>
              </w:rPr>
            </w:pPr>
            <w:r w:rsidRPr="000669FB">
              <w:rPr>
                <w:rFonts w:ascii="Arial" w:eastAsia="Times New Roman" w:hAnsi="Arial" w:cs="Arial"/>
                <w:szCs w:val="18"/>
              </w:rPr>
              <w:t>800 series - Severe Weather and Natural Disaster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FFDD31" w14:textId="77777777" w:rsidR="000669FB" w:rsidRPr="000669FB" w:rsidRDefault="000669FB" w:rsidP="000669FB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0669FB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D57AF2" w14:textId="77777777" w:rsidR="000669FB" w:rsidRPr="000669FB" w:rsidRDefault="000669FB" w:rsidP="000669FB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0669FB">
              <w:rPr>
                <w:rFonts w:ascii="Arial" w:eastAsia="Times New Roman" w:hAnsi="Arial" w:cs="Arial"/>
                <w:szCs w:val="18"/>
              </w:rPr>
              <w:t>1.16%</w:t>
            </w:r>
          </w:p>
        </w:tc>
      </w:tr>
      <w:tr w:rsidR="000669FB" w:rsidRPr="000669FB" w14:paraId="511FFA75" w14:textId="77777777" w:rsidTr="000669FB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729333" w14:textId="77777777" w:rsidR="000669FB" w:rsidRPr="000669FB" w:rsidRDefault="000669FB" w:rsidP="000669FB">
            <w:pPr>
              <w:rPr>
                <w:rFonts w:ascii="Arial" w:eastAsia="Times New Roman" w:hAnsi="Arial" w:cs="Arial"/>
                <w:szCs w:val="18"/>
              </w:rPr>
            </w:pPr>
            <w:r w:rsidRPr="000669FB">
              <w:rPr>
                <w:rFonts w:ascii="Arial" w:eastAsia="Times New Roman" w:hAnsi="Arial" w:cs="Arial"/>
                <w:szCs w:val="18"/>
              </w:rPr>
              <w:t>900  series - Special Incident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86019E" w14:textId="77777777" w:rsidR="000669FB" w:rsidRPr="000669FB" w:rsidRDefault="000669FB" w:rsidP="000669FB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0669FB">
              <w:rPr>
                <w:rFonts w:ascii="Arial" w:eastAsia="Times New Roman" w:hAnsi="Arial" w:cs="Arial"/>
                <w:szCs w:val="18"/>
              </w:rPr>
              <w:t>0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F8C810" w14:textId="77777777" w:rsidR="000669FB" w:rsidRPr="000669FB" w:rsidRDefault="000669FB" w:rsidP="000669FB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0669FB">
              <w:rPr>
                <w:rFonts w:ascii="Arial" w:eastAsia="Times New Roman" w:hAnsi="Arial" w:cs="Arial"/>
                <w:szCs w:val="18"/>
              </w:rPr>
              <w:t>0.00%</w:t>
            </w:r>
          </w:p>
        </w:tc>
      </w:tr>
      <w:tr w:rsidR="000669FB" w:rsidRPr="000669FB" w14:paraId="21A7C8A8" w14:textId="77777777" w:rsidTr="000669FB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D842E1" w14:textId="77777777" w:rsidR="000669FB" w:rsidRPr="000669FB" w:rsidRDefault="000669FB" w:rsidP="000669FB">
            <w:pP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669F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8A8C8D" w14:textId="77777777" w:rsidR="000669FB" w:rsidRPr="000669FB" w:rsidRDefault="000669FB" w:rsidP="000669FB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669F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6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3EDCC1" w14:textId="77777777" w:rsidR="000669FB" w:rsidRPr="000669FB" w:rsidRDefault="000669FB" w:rsidP="000669FB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669F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0%</w:t>
            </w:r>
          </w:p>
        </w:tc>
      </w:tr>
    </w:tbl>
    <w:p w14:paraId="7BA15BCB" w14:textId="77777777" w:rsidR="008643D7" w:rsidRDefault="008643D7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3EC4B953" w14:textId="77777777" w:rsidR="004E413C" w:rsidRDefault="004E413C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2B17D178" w14:textId="5E821931" w:rsidR="00435995" w:rsidRDefault="00435995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400D643D" w14:textId="77777777" w:rsidR="002A5AD9" w:rsidRDefault="002A5AD9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5ADC9642" w14:textId="77777777" w:rsidR="004016E7" w:rsidRDefault="004016E7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05647ED2" w14:textId="77777777" w:rsidR="00EC07E2" w:rsidRDefault="00EC07E2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5DD028F8" w14:textId="77777777" w:rsidR="00435995" w:rsidRDefault="00435995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0D741E09" w14:textId="47AA8712" w:rsidR="00723D1D" w:rsidRDefault="00723D1D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39579D57" w14:textId="01DB01DD" w:rsidR="005C38D7" w:rsidRDefault="001B41B1" w:rsidP="001B41B1">
      <w:pPr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lastRenderedPageBreak/>
        <w:t>Call History</w:t>
      </w:r>
    </w:p>
    <w:p w14:paraId="4E024918" w14:textId="77777777" w:rsidR="004C5665" w:rsidRDefault="004C5665" w:rsidP="001B41B1">
      <w:pPr>
        <w:rPr>
          <w:rFonts w:ascii="Calibri" w:hAnsi="Calibri"/>
          <w:b/>
          <w:sz w:val="28"/>
          <w:szCs w:val="28"/>
        </w:rPr>
      </w:pPr>
    </w:p>
    <w:p w14:paraId="01A49A72" w14:textId="77777777" w:rsidR="008643D7" w:rsidRDefault="008643D7" w:rsidP="001B41B1">
      <w:pPr>
        <w:rPr>
          <w:rFonts w:ascii="Calibri" w:hAnsi="Calibri"/>
          <w:b/>
          <w:sz w:val="28"/>
          <w:szCs w:val="28"/>
        </w:rPr>
      </w:pPr>
    </w:p>
    <w:p w14:paraId="13A8B0A5" w14:textId="1E2A3CBD" w:rsidR="008643D7" w:rsidRDefault="00512677" w:rsidP="001B41B1">
      <w:pPr>
        <w:rPr>
          <w:rFonts w:ascii="Calibri" w:hAnsi="Calibri"/>
          <w:b/>
          <w:sz w:val="28"/>
          <w:szCs w:val="28"/>
        </w:rPr>
      </w:pPr>
      <w:r w:rsidRPr="00535A26">
        <w:rPr>
          <w:noProof/>
        </w:rPr>
        <w:pict w14:anchorId="5CDB00BB">
          <v:shape id="_x0000_i1037" type="#_x0000_t75" style="width:468pt;height:254.25pt;visibility:visible" o:gfxdata="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">
            <v:imagedata r:id="rId10" o:title=""/>
            <o:lock v:ext="edit" aspectratio="f"/>
          </v:shape>
        </w:pict>
      </w:r>
    </w:p>
    <w:p w14:paraId="7B836134" w14:textId="3A1AF958" w:rsidR="008643D7" w:rsidRDefault="008643D7" w:rsidP="001B41B1">
      <w:pPr>
        <w:rPr>
          <w:rFonts w:ascii="Calibri" w:hAnsi="Calibri"/>
          <w:b/>
          <w:sz w:val="28"/>
          <w:szCs w:val="28"/>
        </w:rPr>
      </w:pPr>
    </w:p>
    <w:p w14:paraId="11EFF5BA" w14:textId="77777777" w:rsidR="00BB6C63" w:rsidRDefault="00BB6C63" w:rsidP="001B41B1">
      <w:pPr>
        <w:rPr>
          <w:rFonts w:ascii="Calibri" w:hAnsi="Calibri"/>
          <w:b/>
          <w:sz w:val="28"/>
          <w:szCs w:val="28"/>
        </w:rPr>
      </w:pPr>
    </w:p>
    <w:p w14:paraId="50EA8F26" w14:textId="1C677DE5" w:rsidR="00745BAA" w:rsidRDefault="00745BAA" w:rsidP="001B41B1">
      <w:pPr>
        <w:rPr>
          <w:rFonts w:ascii="Calibri" w:hAnsi="Calibri"/>
          <w:b/>
          <w:sz w:val="28"/>
          <w:szCs w:val="28"/>
        </w:rPr>
      </w:pPr>
    </w:p>
    <w:p w14:paraId="1E692082" w14:textId="142D9FA1" w:rsidR="00745BAA" w:rsidRDefault="00745BAA" w:rsidP="001B41B1">
      <w:pPr>
        <w:rPr>
          <w:rFonts w:ascii="Calibri" w:hAnsi="Calibri"/>
          <w:b/>
          <w:sz w:val="28"/>
          <w:szCs w:val="28"/>
        </w:rPr>
      </w:pPr>
    </w:p>
    <w:p w14:paraId="4CD204BB" w14:textId="300C66BB" w:rsidR="00160455" w:rsidRDefault="00160455" w:rsidP="001B41B1">
      <w:pPr>
        <w:rPr>
          <w:rFonts w:ascii="Calibri" w:hAnsi="Calibri"/>
          <w:b/>
          <w:sz w:val="28"/>
          <w:szCs w:val="28"/>
        </w:rPr>
      </w:pPr>
    </w:p>
    <w:p w14:paraId="66CDE3E1" w14:textId="33E3DD38" w:rsidR="00160455" w:rsidRDefault="00160455" w:rsidP="001B41B1">
      <w:pPr>
        <w:rPr>
          <w:rFonts w:ascii="Calibri" w:hAnsi="Calibri"/>
          <w:b/>
          <w:sz w:val="28"/>
          <w:szCs w:val="28"/>
        </w:rPr>
      </w:pPr>
    </w:p>
    <w:p w14:paraId="6CF902E3" w14:textId="2A8FD9E3" w:rsidR="00A17084" w:rsidRDefault="00A17084" w:rsidP="001B41B1">
      <w:pPr>
        <w:rPr>
          <w:rFonts w:ascii="Calibri" w:hAnsi="Calibri"/>
          <w:b/>
          <w:sz w:val="28"/>
          <w:szCs w:val="28"/>
        </w:rPr>
      </w:pPr>
    </w:p>
    <w:p w14:paraId="6EE377BE" w14:textId="773D2B3D" w:rsidR="00254828" w:rsidRDefault="00254828" w:rsidP="001B41B1">
      <w:pPr>
        <w:rPr>
          <w:rFonts w:ascii="Calibri" w:hAnsi="Calibri"/>
          <w:b/>
          <w:sz w:val="28"/>
          <w:szCs w:val="28"/>
        </w:rPr>
      </w:pPr>
    </w:p>
    <w:p w14:paraId="04AD03DB" w14:textId="6DB5AB59" w:rsidR="003B0E64" w:rsidRDefault="003B0E64" w:rsidP="001B41B1">
      <w:pPr>
        <w:rPr>
          <w:rFonts w:ascii="Calibri" w:hAnsi="Calibri"/>
          <w:b/>
          <w:sz w:val="28"/>
          <w:szCs w:val="28"/>
        </w:rPr>
      </w:pPr>
    </w:p>
    <w:p w14:paraId="69E902E1" w14:textId="61FE9026" w:rsidR="00254828" w:rsidRDefault="00254828" w:rsidP="001B41B1">
      <w:pPr>
        <w:rPr>
          <w:rFonts w:ascii="Calibri" w:hAnsi="Calibri"/>
          <w:b/>
          <w:sz w:val="28"/>
          <w:szCs w:val="28"/>
        </w:rPr>
      </w:pPr>
    </w:p>
    <w:p w14:paraId="3A580C54" w14:textId="5EDDD5A5" w:rsidR="0073702D" w:rsidRDefault="0073702D" w:rsidP="001B41B1">
      <w:pPr>
        <w:rPr>
          <w:rFonts w:ascii="Calibri" w:hAnsi="Calibri"/>
          <w:b/>
          <w:sz w:val="28"/>
          <w:szCs w:val="28"/>
        </w:rPr>
      </w:pPr>
    </w:p>
    <w:p w14:paraId="7308E8C2" w14:textId="0643894A" w:rsidR="006F6C14" w:rsidRDefault="006F6C14" w:rsidP="001B41B1"/>
    <w:p w14:paraId="73DB3414" w14:textId="4EBB373B" w:rsidR="009B5116" w:rsidRDefault="009B5116" w:rsidP="001B41B1">
      <w:pPr>
        <w:rPr>
          <w:rFonts w:ascii="Calibri" w:hAnsi="Calibri"/>
          <w:b/>
          <w:sz w:val="28"/>
          <w:szCs w:val="28"/>
        </w:rPr>
      </w:pPr>
    </w:p>
    <w:sectPr w:rsidR="009B5116" w:rsidSect="00DF649B">
      <w:headerReference w:type="default" r:id="rId11"/>
      <w:headerReference w:type="first" r:id="rId12"/>
      <w:footerReference w:type="first" r:id="rId13"/>
      <w:pgSz w:w="12240" w:h="15840" w:code="1"/>
      <w:pgMar w:top="1440" w:right="1440" w:bottom="1440" w:left="1440" w:header="360" w:footer="122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C92152" w14:textId="77777777" w:rsidR="003E0CE4" w:rsidRDefault="003E0CE4">
      <w:r>
        <w:separator/>
      </w:r>
    </w:p>
  </w:endnote>
  <w:endnote w:type="continuationSeparator" w:id="0">
    <w:p w14:paraId="5C2A6AEB" w14:textId="77777777" w:rsidR="003E0CE4" w:rsidRDefault="003E0C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ydian">
    <w:altName w:val="Arial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4D3C13" w14:textId="40E0A122" w:rsidR="002039D6" w:rsidRDefault="00F960C3">
    <w:pPr>
      <w:pStyle w:val="Footer"/>
      <w:rPr>
        <w:vertAlign w:val="superscript"/>
      </w:rPr>
    </w:pPr>
    <w:r>
      <w:rPr>
        <w:vertAlign w:val="superscript"/>
      </w:rPr>
      <w:t>6th August</w:t>
    </w:r>
    <w:r w:rsidR="003A7D65">
      <w:rPr>
        <w:vertAlign w:val="superscript"/>
      </w:rPr>
      <w:t xml:space="preserve"> 2023</w:t>
    </w:r>
  </w:p>
  <w:p w14:paraId="4BA124E4" w14:textId="77777777" w:rsidR="00BF35AD" w:rsidRDefault="00BF35AD">
    <w:pPr>
      <w:pStyle w:val="Footer"/>
      <w:rPr>
        <w:vertAlign w:val="superscript"/>
      </w:rPr>
    </w:pPr>
  </w:p>
  <w:p w14:paraId="5023293D" w14:textId="77777777" w:rsidR="002B673A" w:rsidRDefault="002B673A">
    <w:pPr>
      <w:pStyle w:val="Footer"/>
      <w:rPr>
        <w:vertAlign w:val="superscript"/>
      </w:rPr>
    </w:pPr>
  </w:p>
  <w:p w14:paraId="739ADEEB" w14:textId="77777777" w:rsidR="002B673A" w:rsidRDefault="002B673A">
    <w:pPr>
      <w:pStyle w:val="Footer"/>
    </w:pPr>
  </w:p>
  <w:p w14:paraId="3C1FB8AF" w14:textId="77777777" w:rsidR="002B673A" w:rsidRDefault="002B673A">
    <w:pPr>
      <w:pStyle w:val="Footer"/>
    </w:pPr>
  </w:p>
  <w:p w14:paraId="1B05971B" w14:textId="353B38AD" w:rsidR="002B673A" w:rsidRPr="00985C10" w:rsidRDefault="002B673A">
    <w:pPr>
      <w:pStyle w:val="Footer"/>
      <w:rPr>
        <w:vertAlign w:val="superscript"/>
      </w:rPr>
    </w:pPr>
    <w:r>
      <w:tab/>
    </w:r>
    <w:r>
      <w:tab/>
      <w:t>Paul Rydings Longbow computer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554A7A" w14:textId="77777777" w:rsidR="003E0CE4" w:rsidRDefault="003E0CE4">
      <w:r>
        <w:separator/>
      </w:r>
    </w:p>
  </w:footnote>
  <w:footnote w:type="continuationSeparator" w:id="0">
    <w:p w14:paraId="2285E4E1" w14:textId="77777777" w:rsidR="003E0CE4" w:rsidRDefault="003E0C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5A07A" w14:textId="47FC5E0A" w:rsidR="002B673A" w:rsidRDefault="002B673A">
    <w:pPr>
      <w:pStyle w:val="Header"/>
      <w:rPr>
        <w:noProof/>
      </w:rPr>
    </w:pPr>
    <w:r>
      <w:fldChar w:fldCharType="begin"/>
    </w:r>
    <w:r>
      <w:instrText xml:space="preserve"> page </w:instrText>
    </w:r>
    <w:r>
      <w:fldChar w:fldCharType="separate"/>
    </w:r>
    <w:r w:rsidR="00960739">
      <w:rPr>
        <w:noProof/>
      </w:rPr>
      <w:t>8</w:t>
    </w:r>
    <w:r>
      <w:rPr>
        <w:noProof/>
      </w:rPr>
      <w:fldChar w:fldCharType="end"/>
    </w:r>
  </w:p>
  <w:p w14:paraId="44087566" w14:textId="77777777" w:rsidR="00522AB2" w:rsidRDefault="00522A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7B77F" w14:textId="77777777" w:rsidR="002B673A" w:rsidRPr="00663E59" w:rsidRDefault="00512677" w:rsidP="00895824">
    <w:pPr>
      <w:pStyle w:val="Header-Left"/>
      <w:tabs>
        <w:tab w:val="center" w:pos="10170"/>
      </w:tabs>
      <w:ind w:left="-270" w:right="-180"/>
      <w:rPr>
        <w:rFonts w:ascii="Lydian" w:hAnsi="Lydian"/>
      </w:rPr>
    </w:pPr>
    <w:r>
      <w:rPr>
        <w:noProof/>
      </w:rPr>
      <w:pict w14:anchorId="5DC0C3B2">
        <v:shapetype id="_x0000_t202" coordsize="21600,21600" o:spt="202" path="m,l,21600r21600,l21600,xe">
          <v:stroke joinstyle="miter"/>
          <v:path gradientshapeok="t" o:connecttype="rect"/>
        </v:shapetype>
        <v:shape id="_x0000_s1037" type="#_x0000_t202" style="position:absolute;left:0;text-align:left;margin-left:54pt;margin-top:55.55pt;width:468pt;height:27pt;z-index:251659264" filled="f" stroked="f">
          <v:fill o:detectmouseclick="t"/>
          <v:textbox style="mso-next-textbox:#_x0000_s1037" inset=",7.2pt,,7.2pt">
            <w:txbxContent/>
          </v:textbox>
        </v:shape>
      </w:pict>
    </w:r>
    <w:r>
      <w:rPr>
        <w:noProof/>
      </w:rPr>
      <w:pict w14:anchorId="4720678B">
        <v:shape id="_x0000_s1038" type="#_x0000_t202" style="position:absolute;left:0;text-align:left;margin-left:54pt;margin-top:55.55pt;width:9pt;height:9pt;z-index:251660288" filled="f" stroked="f">
          <v:fill o:detectmouseclick="t"/>
          <v:textbox style="mso-next-textbox:#_x0000_s1037" inset=",7.2pt,,7.2pt">
            <w:txbxContent>
              <w:p w14:paraId="74ED6467" w14:textId="77777777" w:rsidR="002B673A" w:rsidRPr="00A30AB4" w:rsidRDefault="002B673A" w:rsidP="00A30AB4">
                <w:pPr>
                  <w:jc w:val="center"/>
                  <w:rPr>
                    <w:rFonts w:ascii="Times" w:hAnsi="Times"/>
                    <w:b/>
                    <w:i/>
                    <w:sz w:val="22"/>
                  </w:rPr>
                </w:pPr>
                <w:r w:rsidRPr="00A30AB4">
                  <w:rPr>
                    <w:rFonts w:ascii="Times" w:hAnsi="Times"/>
                    <w:b/>
                    <w:i/>
                    <w:sz w:val="22"/>
                  </w:rPr>
                  <w:t>2</w:t>
                </w:r>
                <w:r>
                  <w:rPr>
                    <w:rFonts w:ascii="Times" w:hAnsi="Times"/>
                    <w:b/>
                    <w:i/>
                    <w:sz w:val="22"/>
                  </w:rPr>
                  <w:t>1</w:t>
                </w:r>
                <w:r w:rsidRPr="00A30AB4">
                  <w:rPr>
                    <w:rFonts w:ascii="Times" w:hAnsi="Times"/>
                    <w:b/>
                    <w:i/>
                    <w:sz w:val="22"/>
                  </w:rPr>
                  <w:t>200 HWY 62 • SHADY COVE, OR • 97539 • (541) 878-2666</w:t>
                </w:r>
              </w:p>
            </w:txbxContent>
          </v:textbox>
        </v:shape>
      </w:pict>
    </w:r>
    <w:r>
      <w:rPr>
        <w:noProof/>
      </w:rPr>
      <w:pict w14:anchorId="41311E35">
        <v:line id="_x0000_s1036" style="position:absolute;left:0;text-align:left;z-index:251658240;visibility:visible;mso-wrap-edited:f" from="54pt,55.55pt" to="522pt,55.55pt" wrapcoords="-69 -2147483648 -69 -2147483648 21669 -2147483648 21669 -2147483648 -69 -2147483648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" strokecolor="red" strokeweight="2pt">
          <v:shadow opacity="24903f" origin=",.5" offset="0,.55556mm"/>
          <w10:wrap type="through"/>
        </v:line>
      </w:pict>
    </w:r>
    <w:r>
      <w:rPr>
        <w:noProof/>
      </w:rPr>
      <w:pict w14:anchorId="1460A183">
        <v:line id="Straight Connector 1" o:spid="_x0000_s1035" style="position:absolute;left:0;text-align:left;z-index:251657216;visibility:visible" from="54pt,10.55pt" to="522pt,10.5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" strokecolor="red" strokeweight="2pt">
          <v:shadow opacity="24903f" origin=",.5" offset="0,.55556mm"/>
        </v:line>
      </w:pict>
    </w:r>
    <w:r>
      <w:rPr>
        <w:noProof/>
      </w:rPr>
      <w:pict w14:anchorId="5A20D24A">
        <v:shape id="_x0000_s1033" type="#_x0000_t202" style="position:absolute;left:0;text-align:left;margin-left:45pt;margin-top:10.55pt;width:495pt;height:45pt;z-index:251655168" filled="f" stroked="f">
          <v:fill o:detectmouseclick="t"/>
          <v:textbox style="mso-next-textbox:#_x0000_s1034" inset=",7.2pt,,7.2pt">
            <w:txbxContent>
              <w:p w14:paraId="588C8F21" w14:textId="77777777" w:rsidR="002B673A" w:rsidRPr="00895824" w:rsidRDefault="002B673A">
                <w:pPr>
                  <w:rPr>
                    <w:rFonts w:ascii="Times" w:hAnsi="Times"/>
                    <w:b/>
                    <w:sz w:val="52"/>
                    <w:szCs w:val="52"/>
                  </w:rPr>
                </w:pPr>
                <w:r w:rsidRPr="00895824">
                  <w:rPr>
                    <w:rFonts w:ascii="Times" w:hAnsi="Times"/>
                    <w:b/>
                    <w:sz w:val="52"/>
                    <w:szCs w:val="52"/>
                  </w:rPr>
                  <w:t>JACKSON COUNTY FIRE DISTRICT 4</w:t>
                </w:r>
              </w:p>
            </w:txbxContent>
          </v:textbox>
        </v:shape>
      </w:pict>
    </w:r>
    <w:r>
      <w:rPr>
        <w:rFonts w:ascii="Lydian" w:hAnsi="Lydian"/>
      </w:rPr>
      <w:pict w14:anchorId="3830477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8" type="#_x0000_t75" style="width:57.75pt;height:1in">
          <v:imagedata r:id="rId1" o:title=""/>
        </v:shape>
      </w:pict>
    </w:r>
    <w:r>
      <w:rPr>
        <w:noProof/>
      </w:rPr>
      <w:pict w14:anchorId="2F3246E5">
        <v:shape id="_x0000_s1034" type="#_x0000_t202" style="position:absolute;left:0;text-align:left;margin-left:468pt;margin-top:37.55pt;width:9pt;height:9pt;z-index:251656192;mso-position-horizontal-relative:text;mso-position-vertical-relative:text" filled="f" stroked="f">
          <v:fill o:detectmouseclick="t"/>
          <v:textbox style="mso-next-textbox:#_x0000_s1034" inset=",7.2pt,,7.2pt">
            <w:txbxContent/>
          </v:textbox>
        </v:shape>
      </w:pict>
    </w:r>
  </w:p>
  <w:p w14:paraId="5B3742F9" w14:textId="77777777" w:rsidR="002B673A" w:rsidRDefault="00512677">
    <w:pPr>
      <w:pStyle w:val="Header"/>
    </w:pPr>
    <w:r>
      <w:pict w14:anchorId="36D68E8B">
        <v:shape id="_x0000_i1029" type="#_x0000_t75" style="width:497.25pt;height:9in">
          <v:imagedata r:id="rId2" o:title="JCFD4 Window Decal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26437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B28BA0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C3CAA9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3AE2F1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9EC1DA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DDCAB8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BE6F3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754420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B82932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F7EC7C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61362E95"/>
    <w:multiLevelType w:val="hybridMultilevel"/>
    <w:tmpl w:val="81AC38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40780941">
    <w:abstractNumId w:val="9"/>
  </w:num>
  <w:num w:numId="2" w16cid:durableId="1395543262">
    <w:abstractNumId w:val="7"/>
  </w:num>
  <w:num w:numId="3" w16cid:durableId="1205757088">
    <w:abstractNumId w:val="6"/>
  </w:num>
  <w:num w:numId="4" w16cid:durableId="1834639484">
    <w:abstractNumId w:val="5"/>
  </w:num>
  <w:num w:numId="5" w16cid:durableId="456021771">
    <w:abstractNumId w:val="4"/>
  </w:num>
  <w:num w:numId="6" w16cid:durableId="1933125003">
    <w:abstractNumId w:val="8"/>
  </w:num>
  <w:num w:numId="7" w16cid:durableId="1352876353">
    <w:abstractNumId w:val="3"/>
  </w:num>
  <w:num w:numId="8" w16cid:durableId="706880876">
    <w:abstractNumId w:val="2"/>
  </w:num>
  <w:num w:numId="9" w16cid:durableId="965308124">
    <w:abstractNumId w:val="1"/>
  </w:num>
  <w:num w:numId="10" w16cid:durableId="1705863989">
    <w:abstractNumId w:val="0"/>
  </w:num>
  <w:num w:numId="11" w16cid:durableId="123654666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Type w:val="letter"/>
  <w:doNotTrackMoves/>
  <w:defaultTabStop w:val="720"/>
  <w:characterSpacingControl w:val="doNotCompress"/>
  <w:hdrShapeDefaults>
    <o:shapedefaults v:ext="edit" spidmax="2058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wMjUwMzUyNLE0MTFV0lEKTi0uzszPAykwqgUAiDimaiwAAAA="/>
    <w:docVar w:name="ShowDynamicGuides" w:val="1"/>
    <w:docVar w:name="ShowMarginGuides" w:val="0"/>
    <w:docVar w:name="ShowOutlines" w:val="0"/>
    <w:docVar w:name="ShowStaticGuides" w:val="0"/>
  </w:docVars>
  <w:rsids>
    <w:rsidRoot w:val="00802865"/>
    <w:rsid w:val="000169F8"/>
    <w:rsid w:val="00016BEA"/>
    <w:rsid w:val="00020443"/>
    <w:rsid w:val="00022B04"/>
    <w:rsid w:val="00023CE1"/>
    <w:rsid w:val="000279CA"/>
    <w:rsid w:val="000368F4"/>
    <w:rsid w:val="00040F21"/>
    <w:rsid w:val="00043FE1"/>
    <w:rsid w:val="00047AAB"/>
    <w:rsid w:val="000537FF"/>
    <w:rsid w:val="000574B4"/>
    <w:rsid w:val="00060B08"/>
    <w:rsid w:val="00063668"/>
    <w:rsid w:val="0006460D"/>
    <w:rsid w:val="00065694"/>
    <w:rsid w:val="000669FB"/>
    <w:rsid w:val="00072DB7"/>
    <w:rsid w:val="000754E1"/>
    <w:rsid w:val="0007720F"/>
    <w:rsid w:val="000928D8"/>
    <w:rsid w:val="00094B05"/>
    <w:rsid w:val="00094CDD"/>
    <w:rsid w:val="00095554"/>
    <w:rsid w:val="000A2AD0"/>
    <w:rsid w:val="000A3E6F"/>
    <w:rsid w:val="000A6AD3"/>
    <w:rsid w:val="000B1D3C"/>
    <w:rsid w:val="000B5790"/>
    <w:rsid w:val="000B627C"/>
    <w:rsid w:val="000C0032"/>
    <w:rsid w:val="000C5B22"/>
    <w:rsid w:val="000C7F5D"/>
    <w:rsid w:val="000D0421"/>
    <w:rsid w:val="000D68E9"/>
    <w:rsid w:val="000E1403"/>
    <w:rsid w:val="000F0356"/>
    <w:rsid w:val="000F20B8"/>
    <w:rsid w:val="000F7F79"/>
    <w:rsid w:val="00101864"/>
    <w:rsid w:val="00103E35"/>
    <w:rsid w:val="001042E1"/>
    <w:rsid w:val="00122CDC"/>
    <w:rsid w:val="0012569A"/>
    <w:rsid w:val="001312B2"/>
    <w:rsid w:val="00132A4D"/>
    <w:rsid w:val="00135452"/>
    <w:rsid w:val="00144567"/>
    <w:rsid w:val="00144AD9"/>
    <w:rsid w:val="00153854"/>
    <w:rsid w:val="00160455"/>
    <w:rsid w:val="00160948"/>
    <w:rsid w:val="00161A64"/>
    <w:rsid w:val="00164EE3"/>
    <w:rsid w:val="00170DDD"/>
    <w:rsid w:val="001735DE"/>
    <w:rsid w:val="00176442"/>
    <w:rsid w:val="001826D2"/>
    <w:rsid w:val="00184620"/>
    <w:rsid w:val="00186361"/>
    <w:rsid w:val="00187579"/>
    <w:rsid w:val="001A07D1"/>
    <w:rsid w:val="001A0EA8"/>
    <w:rsid w:val="001A2012"/>
    <w:rsid w:val="001A297A"/>
    <w:rsid w:val="001A3CBE"/>
    <w:rsid w:val="001A7411"/>
    <w:rsid w:val="001B3D32"/>
    <w:rsid w:val="001B41B1"/>
    <w:rsid w:val="001B4839"/>
    <w:rsid w:val="001B4B14"/>
    <w:rsid w:val="001B4CD2"/>
    <w:rsid w:val="001B54EE"/>
    <w:rsid w:val="001B6025"/>
    <w:rsid w:val="001D139D"/>
    <w:rsid w:val="001D7999"/>
    <w:rsid w:val="001D7AFC"/>
    <w:rsid w:val="001E3C25"/>
    <w:rsid w:val="001E41A9"/>
    <w:rsid w:val="001E6E49"/>
    <w:rsid w:val="001F7EEE"/>
    <w:rsid w:val="0020150D"/>
    <w:rsid w:val="002039D6"/>
    <w:rsid w:val="00215EBE"/>
    <w:rsid w:val="00216F47"/>
    <w:rsid w:val="00225AA9"/>
    <w:rsid w:val="00234D8A"/>
    <w:rsid w:val="00240C98"/>
    <w:rsid w:val="00242A6B"/>
    <w:rsid w:val="00242DB2"/>
    <w:rsid w:val="00243429"/>
    <w:rsid w:val="00247118"/>
    <w:rsid w:val="002471A9"/>
    <w:rsid w:val="002471CD"/>
    <w:rsid w:val="00251E86"/>
    <w:rsid w:val="002532FF"/>
    <w:rsid w:val="00254828"/>
    <w:rsid w:val="00263442"/>
    <w:rsid w:val="00267518"/>
    <w:rsid w:val="00272086"/>
    <w:rsid w:val="002726E7"/>
    <w:rsid w:val="00273AE6"/>
    <w:rsid w:val="002A2182"/>
    <w:rsid w:val="002A5027"/>
    <w:rsid w:val="002A5AD9"/>
    <w:rsid w:val="002B01C1"/>
    <w:rsid w:val="002B26CA"/>
    <w:rsid w:val="002B2D6A"/>
    <w:rsid w:val="002B673A"/>
    <w:rsid w:val="002C3485"/>
    <w:rsid w:val="002C530A"/>
    <w:rsid w:val="002C79D7"/>
    <w:rsid w:val="002D67E2"/>
    <w:rsid w:val="002E03DE"/>
    <w:rsid w:val="002E19FE"/>
    <w:rsid w:val="002E36D0"/>
    <w:rsid w:val="002E7C9D"/>
    <w:rsid w:val="002F236D"/>
    <w:rsid w:val="002F652D"/>
    <w:rsid w:val="00302846"/>
    <w:rsid w:val="00302E58"/>
    <w:rsid w:val="00303FF7"/>
    <w:rsid w:val="003042F5"/>
    <w:rsid w:val="003108A7"/>
    <w:rsid w:val="003206B0"/>
    <w:rsid w:val="003229F2"/>
    <w:rsid w:val="0032444C"/>
    <w:rsid w:val="003262CC"/>
    <w:rsid w:val="003326DE"/>
    <w:rsid w:val="003339FD"/>
    <w:rsid w:val="00336894"/>
    <w:rsid w:val="003417BC"/>
    <w:rsid w:val="0034447B"/>
    <w:rsid w:val="00352ED3"/>
    <w:rsid w:val="00353F6F"/>
    <w:rsid w:val="00354DD9"/>
    <w:rsid w:val="00357A7C"/>
    <w:rsid w:val="00357D67"/>
    <w:rsid w:val="00362B9D"/>
    <w:rsid w:val="003677BC"/>
    <w:rsid w:val="003711AE"/>
    <w:rsid w:val="003721BC"/>
    <w:rsid w:val="00372625"/>
    <w:rsid w:val="00372F16"/>
    <w:rsid w:val="00380C81"/>
    <w:rsid w:val="00382834"/>
    <w:rsid w:val="00386B74"/>
    <w:rsid w:val="00387062"/>
    <w:rsid w:val="00391C07"/>
    <w:rsid w:val="0039262D"/>
    <w:rsid w:val="00394FD3"/>
    <w:rsid w:val="0039729C"/>
    <w:rsid w:val="00397E4F"/>
    <w:rsid w:val="003A4D0A"/>
    <w:rsid w:val="003A74F6"/>
    <w:rsid w:val="003A7D65"/>
    <w:rsid w:val="003B0E64"/>
    <w:rsid w:val="003B365D"/>
    <w:rsid w:val="003B5003"/>
    <w:rsid w:val="003B7764"/>
    <w:rsid w:val="003C15D6"/>
    <w:rsid w:val="003C289A"/>
    <w:rsid w:val="003C4891"/>
    <w:rsid w:val="003C6BB8"/>
    <w:rsid w:val="003D214E"/>
    <w:rsid w:val="003D623B"/>
    <w:rsid w:val="003D6D08"/>
    <w:rsid w:val="003E0CE4"/>
    <w:rsid w:val="003E4343"/>
    <w:rsid w:val="003F0FCD"/>
    <w:rsid w:val="003F4A15"/>
    <w:rsid w:val="003F65DD"/>
    <w:rsid w:val="003F75D4"/>
    <w:rsid w:val="00400C18"/>
    <w:rsid w:val="00400C26"/>
    <w:rsid w:val="004016E7"/>
    <w:rsid w:val="004042D0"/>
    <w:rsid w:val="00407C12"/>
    <w:rsid w:val="004106FE"/>
    <w:rsid w:val="00412F2C"/>
    <w:rsid w:val="00413608"/>
    <w:rsid w:val="00415093"/>
    <w:rsid w:val="004200A3"/>
    <w:rsid w:val="0042301D"/>
    <w:rsid w:val="004242D6"/>
    <w:rsid w:val="0042462A"/>
    <w:rsid w:val="004315B4"/>
    <w:rsid w:val="00435995"/>
    <w:rsid w:val="00440D5C"/>
    <w:rsid w:val="00441DDF"/>
    <w:rsid w:val="00442816"/>
    <w:rsid w:val="00442DCB"/>
    <w:rsid w:val="004434CB"/>
    <w:rsid w:val="0044411D"/>
    <w:rsid w:val="0044672E"/>
    <w:rsid w:val="00447197"/>
    <w:rsid w:val="004527DA"/>
    <w:rsid w:val="00455375"/>
    <w:rsid w:val="00455C11"/>
    <w:rsid w:val="004601DC"/>
    <w:rsid w:val="00462557"/>
    <w:rsid w:val="00463CCC"/>
    <w:rsid w:val="004649B6"/>
    <w:rsid w:val="00466C81"/>
    <w:rsid w:val="004875C9"/>
    <w:rsid w:val="00490026"/>
    <w:rsid w:val="004908EE"/>
    <w:rsid w:val="00491BE0"/>
    <w:rsid w:val="00496382"/>
    <w:rsid w:val="004A0395"/>
    <w:rsid w:val="004A2AE9"/>
    <w:rsid w:val="004A5683"/>
    <w:rsid w:val="004B0C25"/>
    <w:rsid w:val="004B0FEB"/>
    <w:rsid w:val="004B3DD5"/>
    <w:rsid w:val="004C01B3"/>
    <w:rsid w:val="004C2528"/>
    <w:rsid w:val="004C2B1E"/>
    <w:rsid w:val="004C37E0"/>
    <w:rsid w:val="004C4E61"/>
    <w:rsid w:val="004C4F24"/>
    <w:rsid w:val="004C5665"/>
    <w:rsid w:val="004D3354"/>
    <w:rsid w:val="004E413C"/>
    <w:rsid w:val="004E537B"/>
    <w:rsid w:val="004F20FA"/>
    <w:rsid w:val="004F2226"/>
    <w:rsid w:val="004F5501"/>
    <w:rsid w:val="005064F5"/>
    <w:rsid w:val="005071E5"/>
    <w:rsid w:val="00507DC2"/>
    <w:rsid w:val="005120E4"/>
    <w:rsid w:val="00512677"/>
    <w:rsid w:val="00513A9E"/>
    <w:rsid w:val="00522AB2"/>
    <w:rsid w:val="0052594B"/>
    <w:rsid w:val="0053193D"/>
    <w:rsid w:val="00541193"/>
    <w:rsid w:val="005428C9"/>
    <w:rsid w:val="005469E4"/>
    <w:rsid w:val="00550763"/>
    <w:rsid w:val="0055216B"/>
    <w:rsid w:val="00555A1A"/>
    <w:rsid w:val="0055622E"/>
    <w:rsid w:val="00556938"/>
    <w:rsid w:val="0056469C"/>
    <w:rsid w:val="00575BEE"/>
    <w:rsid w:val="00577150"/>
    <w:rsid w:val="00580377"/>
    <w:rsid w:val="00582622"/>
    <w:rsid w:val="005849C0"/>
    <w:rsid w:val="00584DF5"/>
    <w:rsid w:val="005907E3"/>
    <w:rsid w:val="00594999"/>
    <w:rsid w:val="00594FC6"/>
    <w:rsid w:val="005A187F"/>
    <w:rsid w:val="005A2561"/>
    <w:rsid w:val="005A3DFF"/>
    <w:rsid w:val="005B53E6"/>
    <w:rsid w:val="005B58AC"/>
    <w:rsid w:val="005C1938"/>
    <w:rsid w:val="005C38D7"/>
    <w:rsid w:val="005C4041"/>
    <w:rsid w:val="005C64D6"/>
    <w:rsid w:val="005C6770"/>
    <w:rsid w:val="005D08B3"/>
    <w:rsid w:val="005D1E8F"/>
    <w:rsid w:val="005D4519"/>
    <w:rsid w:val="005D685E"/>
    <w:rsid w:val="005D74AA"/>
    <w:rsid w:val="005E0215"/>
    <w:rsid w:val="005E241D"/>
    <w:rsid w:val="005E2CFA"/>
    <w:rsid w:val="005E5047"/>
    <w:rsid w:val="005F12E4"/>
    <w:rsid w:val="005F3FB7"/>
    <w:rsid w:val="00600064"/>
    <w:rsid w:val="00603BF7"/>
    <w:rsid w:val="00605D1D"/>
    <w:rsid w:val="006110CE"/>
    <w:rsid w:val="00612C6F"/>
    <w:rsid w:val="00617DDA"/>
    <w:rsid w:val="0062276D"/>
    <w:rsid w:val="00623D43"/>
    <w:rsid w:val="00627D38"/>
    <w:rsid w:val="0063463F"/>
    <w:rsid w:val="006349B7"/>
    <w:rsid w:val="00641843"/>
    <w:rsid w:val="00643C23"/>
    <w:rsid w:val="006458DA"/>
    <w:rsid w:val="00646311"/>
    <w:rsid w:val="00650743"/>
    <w:rsid w:val="006551E0"/>
    <w:rsid w:val="00662ED2"/>
    <w:rsid w:val="00663E59"/>
    <w:rsid w:val="0066720E"/>
    <w:rsid w:val="00667EE9"/>
    <w:rsid w:val="00671576"/>
    <w:rsid w:val="006715A0"/>
    <w:rsid w:val="006833F5"/>
    <w:rsid w:val="00685B86"/>
    <w:rsid w:val="0069069A"/>
    <w:rsid w:val="0069698E"/>
    <w:rsid w:val="006A3401"/>
    <w:rsid w:val="006A404B"/>
    <w:rsid w:val="006A496F"/>
    <w:rsid w:val="006B0290"/>
    <w:rsid w:val="006B2174"/>
    <w:rsid w:val="006B4781"/>
    <w:rsid w:val="006B61CA"/>
    <w:rsid w:val="006B651D"/>
    <w:rsid w:val="006B6FE6"/>
    <w:rsid w:val="006C0BD4"/>
    <w:rsid w:val="006C6B65"/>
    <w:rsid w:val="006E0FB0"/>
    <w:rsid w:val="006E33CB"/>
    <w:rsid w:val="006E438D"/>
    <w:rsid w:val="006E56FD"/>
    <w:rsid w:val="006E6DA8"/>
    <w:rsid w:val="006F384B"/>
    <w:rsid w:val="006F6C14"/>
    <w:rsid w:val="006F6FCA"/>
    <w:rsid w:val="007002E1"/>
    <w:rsid w:val="007009B2"/>
    <w:rsid w:val="00707B5B"/>
    <w:rsid w:val="0071405C"/>
    <w:rsid w:val="007168FF"/>
    <w:rsid w:val="00723D1D"/>
    <w:rsid w:val="007325EE"/>
    <w:rsid w:val="00734CED"/>
    <w:rsid w:val="0073702D"/>
    <w:rsid w:val="00741A75"/>
    <w:rsid w:val="00745BAA"/>
    <w:rsid w:val="00747D6F"/>
    <w:rsid w:val="00756B58"/>
    <w:rsid w:val="007668A2"/>
    <w:rsid w:val="007710C8"/>
    <w:rsid w:val="00772043"/>
    <w:rsid w:val="00772578"/>
    <w:rsid w:val="0078346D"/>
    <w:rsid w:val="00784A06"/>
    <w:rsid w:val="0078562E"/>
    <w:rsid w:val="007866BB"/>
    <w:rsid w:val="0079412E"/>
    <w:rsid w:val="00796FA4"/>
    <w:rsid w:val="0079700B"/>
    <w:rsid w:val="007A3346"/>
    <w:rsid w:val="007A62E9"/>
    <w:rsid w:val="007A68C2"/>
    <w:rsid w:val="007B0F0B"/>
    <w:rsid w:val="007B3B09"/>
    <w:rsid w:val="007B561C"/>
    <w:rsid w:val="007B6808"/>
    <w:rsid w:val="007C5D94"/>
    <w:rsid w:val="007E24BA"/>
    <w:rsid w:val="007E3F7D"/>
    <w:rsid w:val="007E4110"/>
    <w:rsid w:val="007E575C"/>
    <w:rsid w:val="007F2206"/>
    <w:rsid w:val="007F4E0F"/>
    <w:rsid w:val="008016C0"/>
    <w:rsid w:val="00802865"/>
    <w:rsid w:val="00803C28"/>
    <w:rsid w:val="00804483"/>
    <w:rsid w:val="00810286"/>
    <w:rsid w:val="00812D5A"/>
    <w:rsid w:val="0081339A"/>
    <w:rsid w:val="00813B6D"/>
    <w:rsid w:val="00814363"/>
    <w:rsid w:val="0081671D"/>
    <w:rsid w:val="00820E48"/>
    <w:rsid w:val="00836754"/>
    <w:rsid w:val="0083701D"/>
    <w:rsid w:val="00837B1A"/>
    <w:rsid w:val="00840D05"/>
    <w:rsid w:val="00847966"/>
    <w:rsid w:val="00850909"/>
    <w:rsid w:val="00850E09"/>
    <w:rsid w:val="00856191"/>
    <w:rsid w:val="008643D7"/>
    <w:rsid w:val="008655F0"/>
    <w:rsid w:val="00867FCA"/>
    <w:rsid w:val="00874F03"/>
    <w:rsid w:val="00877803"/>
    <w:rsid w:val="00885FDC"/>
    <w:rsid w:val="00886608"/>
    <w:rsid w:val="008879D6"/>
    <w:rsid w:val="00895824"/>
    <w:rsid w:val="008A0E1A"/>
    <w:rsid w:val="008A3BEC"/>
    <w:rsid w:val="008A78D2"/>
    <w:rsid w:val="008B3E3D"/>
    <w:rsid w:val="008B5E48"/>
    <w:rsid w:val="008B7B84"/>
    <w:rsid w:val="008C206C"/>
    <w:rsid w:val="008C274A"/>
    <w:rsid w:val="008C2FAE"/>
    <w:rsid w:val="008C5252"/>
    <w:rsid w:val="008C6024"/>
    <w:rsid w:val="008D2EF1"/>
    <w:rsid w:val="008D3B3F"/>
    <w:rsid w:val="008D3CDF"/>
    <w:rsid w:val="008D5F52"/>
    <w:rsid w:val="008D612C"/>
    <w:rsid w:val="008D64DF"/>
    <w:rsid w:val="008E5B58"/>
    <w:rsid w:val="008F093B"/>
    <w:rsid w:val="008F36C3"/>
    <w:rsid w:val="008F4FA6"/>
    <w:rsid w:val="008F7DCD"/>
    <w:rsid w:val="009009F3"/>
    <w:rsid w:val="00903229"/>
    <w:rsid w:val="00910AB1"/>
    <w:rsid w:val="009138AD"/>
    <w:rsid w:val="00920253"/>
    <w:rsid w:val="009245A1"/>
    <w:rsid w:val="00924683"/>
    <w:rsid w:val="00927E62"/>
    <w:rsid w:val="00930E9F"/>
    <w:rsid w:val="00941B65"/>
    <w:rsid w:val="00941D18"/>
    <w:rsid w:val="009429BC"/>
    <w:rsid w:val="00953585"/>
    <w:rsid w:val="00956DB3"/>
    <w:rsid w:val="0095744A"/>
    <w:rsid w:val="00960739"/>
    <w:rsid w:val="00960ABB"/>
    <w:rsid w:val="0096427C"/>
    <w:rsid w:val="0096705D"/>
    <w:rsid w:val="00970D25"/>
    <w:rsid w:val="0097428E"/>
    <w:rsid w:val="00974943"/>
    <w:rsid w:val="009857A4"/>
    <w:rsid w:val="00985C10"/>
    <w:rsid w:val="00990A31"/>
    <w:rsid w:val="00992D71"/>
    <w:rsid w:val="009958AB"/>
    <w:rsid w:val="009968A9"/>
    <w:rsid w:val="00997F05"/>
    <w:rsid w:val="009A1B1F"/>
    <w:rsid w:val="009A472E"/>
    <w:rsid w:val="009B0FC2"/>
    <w:rsid w:val="009B4928"/>
    <w:rsid w:val="009B5116"/>
    <w:rsid w:val="009B6FE9"/>
    <w:rsid w:val="009C0C53"/>
    <w:rsid w:val="009C4E20"/>
    <w:rsid w:val="009D3EB2"/>
    <w:rsid w:val="009D7769"/>
    <w:rsid w:val="009E3004"/>
    <w:rsid w:val="00A064B6"/>
    <w:rsid w:val="00A06A27"/>
    <w:rsid w:val="00A10A7C"/>
    <w:rsid w:val="00A17084"/>
    <w:rsid w:val="00A21E99"/>
    <w:rsid w:val="00A24212"/>
    <w:rsid w:val="00A24AE3"/>
    <w:rsid w:val="00A30AB4"/>
    <w:rsid w:val="00A3188F"/>
    <w:rsid w:val="00A43D9D"/>
    <w:rsid w:val="00A47D7F"/>
    <w:rsid w:val="00A50C8B"/>
    <w:rsid w:val="00A6165C"/>
    <w:rsid w:val="00A618B4"/>
    <w:rsid w:val="00A75CCB"/>
    <w:rsid w:val="00A7669D"/>
    <w:rsid w:val="00A819FD"/>
    <w:rsid w:val="00A90272"/>
    <w:rsid w:val="00A90D27"/>
    <w:rsid w:val="00A94A4D"/>
    <w:rsid w:val="00A95B15"/>
    <w:rsid w:val="00A97956"/>
    <w:rsid w:val="00AA0AD5"/>
    <w:rsid w:val="00AA1AB8"/>
    <w:rsid w:val="00AA3014"/>
    <w:rsid w:val="00AA34F8"/>
    <w:rsid w:val="00AA6384"/>
    <w:rsid w:val="00AB2FA6"/>
    <w:rsid w:val="00AC3413"/>
    <w:rsid w:val="00AC4816"/>
    <w:rsid w:val="00AD2C1A"/>
    <w:rsid w:val="00AD2C46"/>
    <w:rsid w:val="00AD4233"/>
    <w:rsid w:val="00AD54BD"/>
    <w:rsid w:val="00AE2A73"/>
    <w:rsid w:val="00AE2CF8"/>
    <w:rsid w:val="00AE6670"/>
    <w:rsid w:val="00AF03A1"/>
    <w:rsid w:val="00AF210B"/>
    <w:rsid w:val="00AF4F00"/>
    <w:rsid w:val="00AF7512"/>
    <w:rsid w:val="00B01D4C"/>
    <w:rsid w:val="00B0243D"/>
    <w:rsid w:val="00B04A52"/>
    <w:rsid w:val="00B05B49"/>
    <w:rsid w:val="00B20D44"/>
    <w:rsid w:val="00B25EAD"/>
    <w:rsid w:val="00B35CF6"/>
    <w:rsid w:val="00B40A17"/>
    <w:rsid w:val="00B449CB"/>
    <w:rsid w:val="00B4511C"/>
    <w:rsid w:val="00B462A7"/>
    <w:rsid w:val="00B53318"/>
    <w:rsid w:val="00B56F00"/>
    <w:rsid w:val="00B64122"/>
    <w:rsid w:val="00B71D21"/>
    <w:rsid w:val="00B76CCC"/>
    <w:rsid w:val="00B9475E"/>
    <w:rsid w:val="00B94C4F"/>
    <w:rsid w:val="00BA116E"/>
    <w:rsid w:val="00BA39C4"/>
    <w:rsid w:val="00BB2B61"/>
    <w:rsid w:val="00BB6C63"/>
    <w:rsid w:val="00BC10DA"/>
    <w:rsid w:val="00BC6BEA"/>
    <w:rsid w:val="00BD0D36"/>
    <w:rsid w:val="00BD34A8"/>
    <w:rsid w:val="00BF233F"/>
    <w:rsid w:val="00BF35AD"/>
    <w:rsid w:val="00BF46D6"/>
    <w:rsid w:val="00BF6257"/>
    <w:rsid w:val="00C01FE6"/>
    <w:rsid w:val="00C10C77"/>
    <w:rsid w:val="00C1119C"/>
    <w:rsid w:val="00C118EF"/>
    <w:rsid w:val="00C2395C"/>
    <w:rsid w:val="00C34FBE"/>
    <w:rsid w:val="00C3521A"/>
    <w:rsid w:val="00C35E73"/>
    <w:rsid w:val="00C37921"/>
    <w:rsid w:val="00C40EF8"/>
    <w:rsid w:val="00C40F01"/>
    <w:rsid w:val="00C46708"/>
    <w:rsid w:val="00C520BC"/>
    <w:rsid w:val="00C54545"/>
    <w:rsid w:val="00C614F7"/>
    <w:rsid w:val="00C636C2"/>
    <w:rsid w:val="00C713CE"/>
    <w:rsid w:val="00C725B6"/>
    <w:rsid w:val="00C737F8"/>
    <w:rsid w:val="00C754B4"/>
    <w:rsid w:val="00C80425"/>
    <w:rsid w:val="00C824E5"/>
    <w:rsid w:val="00C834B5"/>
    <w:rsid w:val="00C975DF"/>
    <w:rsid w:val="00CA17DE"/>
    <w:rsid w:val="00CA3CB5"/>
    <w:rsid w:val="00CA4582"/>
    <w:rsid w:val="00CA656E"/>
    <w:rsid w:val="00CB4F30"/>
    <w:rsid w:val="00CB6E33"/>
    <w:rsid w:val="00CB79DA"/>
    <w:rsid w:val="00CC113C"/>
    <w:rsid w:val="00CC23DE"/>
    <w:rsid w:val="00CC7A37"/>
    <w:rsid w:val="00CD4025"/>
    <w:rsid w:val="00CD6EE3"/>
    <w:rsid w:val="00CE09A3"/>
    <w:rsid w:val="00CE4446"/>
    <w:rsid w:val="00CE6240"/>
    <w:rsid w:val="00CF65B7"/>
    <w:rsid w:val="00D013C5"/>
    <w:rsid w:val="00D054A8"/>
    <w:rsid w:val="00D059A0"/>
    <w:rsid w:val="00D210BD"/>
    <w:rsid w:val="00D301C4"/>
    <w:rsid w:val="00D31794"/>
    <w:rsid w:val="00D349F4"/>
    <w:rsid w:val="00D37858"/>
    <w:rsid w:val="00D44BFE"/>
    <w:rsid w:val="00D4634C"/>
    <w:rsid w:val="00D47080"/>
    <w:rsid w:val="00D47C6F"/>
    <w:rsid w:val="00D50583"/>
    <w:rsid w:val="00D6560E"/>
    <w:rsid w:val="00D67E06"/>
    <w:rsid w:val="00D70685"/>
    <w:rsid w:val="00D737BF"/>
    <w:rsid w:val="00D74700"/>
    <w:rsid w:val="00D75B3B"/>
    <w:rsid w:val="00D82C8E"/>
    <w:rsid w:val="00D919E1"/>
    <w:rsid w:val="00DA3B7B"/>
    <w:rsid w:val="00DA4C8B"/>
    <w:rsid w:val="00DA7109"/>
    <w:rsid w:val="00DB2C47"/>
    <w:rsid w:val="00DB3093"/>
    <w:rsid w:val="00DB63AE"/>
    <w:rsid w:val="00DB7B0A"/>
    <w:rsid w:val="00DC0496"/>
    <w:rsid w:val="00DC2FE4"/>
    <w:rsid w:val="00DC52CB"/>
    <w:rsid w:val="00DD2D88"/>
    <w:rsid w:val="00DE26A6"/>
    <w:rsid w:val="00DE3482"/>
    <w:rsid w:val="00DE465E"/>
    <w:rsid w:val="00DE5B08"/>
    <w:rsid w:val="00DF1AFC"/>
    <w:rsid w:val="00DF6300"/>
    <w:rsid w:val="00DF649B"/>
    <w:rsid w:val="00DF74DC"/>
    <w:rsid w:val="00DF75BB"/>
    <w:rsid w:val="00E027EA"/>
    <w:rsid w:val="00E06095"/>
    <w:rsid w:val="00E10256"/>
    <w:rsid w:val="00E14988"/>
    <w:rsid w:val="00E2095E"/>
    <w:rsid w:val="00E223B5"/>
    <w:rsid w:val="00E22B06"/>
    <w:rsid w:val="00E235AF"/>
    <w:rsid w:val="00E235D5"/>
    <w:rsid w:val="00E25B2E"/>
    <w:rsid w:val="00E41BE9"/>
    <w:rsid w:val="00E44C41"/>
    <w:rsid w:val="00E4586B"/>
    <w:rsid w:val="00E46FE1"/>
    <w:rsid w:val="00E47B5C"/>
    <w:rsid w:val="00E5029B"/>
    <w:rsid w:val="00E5252C"/>
    <w:rsid w:val="00E565DF"/>
    <w:rsid w:val="00E61CCE"/>
    <w:rsid w:val="00E65165"/>
    <w:rsid w:val="00E672C2"/>
    <w:rsid w:val="00E73256"/>
    <w:rsid w:val="00E734E1"/>
    <w:rsid w:val="00E923B1"/>
    <w:rsid w:val="00E93594"/>
    <w:rsid w:val="00E93945"/>
    <w:rsid w:val="00EA2647"/>
    <w:rsid w:val="00EA685C"/>
    <w:rsid w:val="00EB4C11"/>
    <w:rsid w:val="00EB5937"/>
    <w:rsid w:val="00EC07E2"/>
    <w:rsid w:val="00ED2723"/>
    <w:rsid w:val="00ED7A0F"/>
    <w:rsid w:val="00EE0908"/>
    <w:rsid w:val="00EE3CB1"/>
    <w:rsid w:val="00EF0FC1"/>
    <w:rsid w:val="00EF15F1"/>
    <w:rsid w:val="00EF6118"/>
    <w:rsid w:val="00EF6ADB"/>
    <w:rsid w:val="00F01ECB"/>
    <w:rsid w:val="00F03177"/>
    <w:rsid w:val="00F04C71"/>
    <w:rsid w:val="00F05691"/>
    <w:rsid w:val="00F23161"/>
    <w:rsid w:val="00F25A64"/>
    <w:rsid w:val="00F3094D"/>
    <w:rsid w:val="00F440E6"/>
    <w:rsid w:val="00F44A14"/>
    <w:rsid w:val="00F45662"/>
    <w:rsid w:val="00F4655F"/>
    <w:rsid w:val="00F5130F"/>
    <w:rsid w:val="00F51D5A"/>
    <w:rsid w:val="00F52828"/>
    <w:rsid w:val="00F54B89"/>
    <w:rsid w:val="00F615D0"/>
    <w:rsid w:val="00F61D42"/>
    <w:rsid w:val="00F63075"/>
    <w:rsid w:val="00F66600"/>
    <w:rsid w:val="00F70D5D"/>
    <w:rsid w:val="00F7141C"/>
    <w:rsid w:val="00F819A0"/>
    <w:rsid w:val="00F83A11"/>
    <w:rsid w:val="00F94DDE"/>
    <w:rsid w:val="00F960C3"/>
    <w:rsid w:val="00F976CB"/>
    <w:rsid w:val="00FA614D"/>
    <w:rsid w:val="00FA64A7"/>
    <w:rsid w:val="00FA66E8"/>
    <w:rsid w:val="00FA77D5"/>
    <w:rsid w:val="00FB335B"/>
    <w:rsid w:val="00FB4E72"/>
    <w:rsid w:val="00FB5C7C"/>
    <w:rsid w:val="00FB7FD1"/>
    <w:rsid w:val="00FD2C56"/>
    <w:rsid w:val="00FD61C0"/>
    <w:rsid w:val="00FE5FE0"/>
    <w:rsid w:val="00FF1F63"/>
    <w:rsid w:val="00FF3B9E"/>
    <w:rsid w:val="00FF6454"/>
    <w:rsid w:val="00FF79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8"/>
    <o:shapelayout v:ext="edit">
      <o:idmap v:ext="edit" data="2"/>
    </o:shapelayout>
  </w:shapeDefaults>
  <w:decimalSymbol w:val="."/>
  <w:listSeparator w:val=","/>
  <w14:docId w14:val="2344080C"/>
  <w15:chartTrackingRefBased/>
  <w15:docId w15:val="{5FE155C0-214F-4A6E-897C-5706B7668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Rockwell" w:eastAsia="MS Gothic" w:hAnsi="Rockwel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4041"/>
    <w:rPr>
      <w:sz w:val="18"/>
      <w:szCs w:val="22"/>
    </w:rPr>
  </w:style>
  <w:style w:type="paragraph" w:styleId="Heading1">
    <w:name w:val="heading 1"/>
    <w:basedOn w:val="Normal"/>
    <w:next w:val="Normal"/>
    <w:link w:val="Heading1Char"/>
    <w:qFormat/>
    <w:rsid w:val="005C4041"/>
    <w:pPr>
      <w:keepNext/>
      <w:keepLines/>
      <w:spacing w:before="480"/>
      <w:outlineLvl w:val="0"/>
    </w:pPr>
    <w:rPr>
      <w:b/>
      <w:bCs/>
      <w:color w:val="4C264C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5C4041"/>
    <w:pPr>
      <w:keepNext/>
      <w:keepLines/>
      <w:spacing w:before="200"/>
      <w:outlineLvl w:val="1"/>
    </w:pPr>
    <w:rPr>
      <w:b/>
      <w:bCs/>
      <w:color w:val="663366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5C4041"/>
    <w:pPr>
      <w:keepNext/>
      <w:keepLines/>
      <w:spacing w:before="200"/>
      <w:outlineLvl w:val="2"/>
    </w:pPr>
    <w:rPr>
      <w:b/>
      <w:bCs/>
      <w:color w:val="663366"/>
    </w:rPr>
  </w:style>
  <w:style w:type="paragraph" w:styleId="Heading4">
    <w:name w:val="heading 4"/>
    <w:basedOn w:val="Normal"/>
    <w:next w:val="Normal"/>
    <w:link w:val="Heading4Char"/>
    <w:qFormat/>
    <w:rsid w:val="005C4041"/>
    <w:pPr>
      <w:keepNext/>
      <w:keepLines/>
      <w:spacing w:before="200"/>
      <w:outlineLvl w:val="3"/>
    </w:pPr>
    <w:rPr>
      <w:b/>
      <w:bCs/>
      <w:i/>
      <w:iCs/>
      <w:color w:val="663366"/>
    </w:rPr>
  </w:style>
  <w:style w:type="paragraph" w:styleId="Heading5">
    <w:name w:val="heading 5"/>
    <w:basedOn w:val="Normal"/>
    <w:next w:val="Normal"/>
    <w:link w:val="Heading5Char"/>
    <w:qFormat/>
    <w:rsid w:val="005C4041"/>
    <w:pPr>
      <w:keepNext/>
      <w:keepLines/>
      <w:spacing w:before="200"/>
      <w:outlineLvl w:val="4"/>
    </w:pPr>
    <w:rPr>
      <w:color w:val="321932"/>
    </w:rPr>
  </w:style>
  <w:style w:type="paragraph" w:styleId="Heading6">
    <w:name w:val="heading 6"/>
    <w:basedOn w:val="Normal"/>
    <w:next w:val="Normal"/>
    <w:link w:val="Heading6Char"/>
    <w:qFormat/>
    <w:rsid w:val="005C4041"/>
    <w:pPr>
      <w:keepNext/>
      <w:keepLines/>
      <w:spacing w:before="200"/>
      <w:outlineLvl w:val="5"/>
    </w:pPr>
    <w:rPr>
      <w:i/>
      <w:iCs/>
      <w:color w:val="321932"/>
    </w:rPr>
  </w:style>
  <w:style w:type="paragraph" w:styleId="Heading7">
    <w:name w:val="heading 7"/>
    <w:basedOn w:val="Normal"/>
    <w:next w:val="Normal"/>
    <w:link w:val="Heading7Char"/>
    <w:qFormat/>
    <w:rsid w:val="005C4041"/>
    <w:pPr>
      <w:keepNext/>
      <w:keepLines/>
      <w:spacing w:before="200"/>
      <w:outlineLvl w:val="6"/>
    </w:pPr>
    <w:rPr>
      <w:i/>
      <w:iCs/>
      <w:color w:val="404040"/>
    </w:rPr>
  </w:style>
  <w:style w:type="paragraph" w:styleId="Heading8">
    <w:name w:val="heading 8"/>
    <w:basedOn w:val="Normal"/>
    <w:next w:val="Normal"/>
    <w:link w:val="Heading8Char"/>
    <w:qFormat/>
    <w:rsid w:val="005C4041"/>
    <w:pPr>
      <w:keepNext/>
      <w:keepLines/>
      <w:spacing w:before="200"/>
      <w:outlineLvl w:val="7"/>
    </w:pPr>
    <w:rPr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5C4041"/>
    <w:pPr>
      <w:keepNext/>
      <w:keepLines/>
      <w:spacing w:before="200"/>
      <w:outlineLvl w:val="8"/>
    </w:pPr>
    <w:rPr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C4041"/>
    <w:pPr>
      <w:tabs>
        <w:tab w:val="center" w:pos="4680"/>
        <w:tab w:val="right" w:pos="9360"/>
      </w:tabs>
      <w:spacing w:before="40" w:after="200"/>
      <w:jc w:val="right"/>
    </w:pPr>
    <w:rPr>
      <w:color w:val="000000"/>
      <w:sz w:val="24"/>
      <w:szCs w:val="24"/>
    </w:rPr>
  </w:style>
  <w:style w:type="character" w:customStyle="1" w:styleId="HeaderChar">
    <w:name w:val="Header Char"/>
    <w:link w:val="Header"/>
    <w:rsid w:val="005C4041"/>
    <w:rPr>
      <w:color w:val="000000"/>
      <w:sz w:val="24"/>
      <w:szCs w:val="24"/>
    </w:rPr>
  </w:style>
  <w:style w:type="paragraph" w:customStyle="1" w:styleId="Contact">
    <w:name w:val="Contact"/>
    <w:basedOn w:val="Normal"/>
    <w:rsid w:val="005C4041"/>
    <w:pPr>
      <w:spacing w:line="200" w:lineRule="exact"/>
    </w:pPr>
    <w:rPr>
      <w:color w:val="663366"/>
      <w:sz w:val="14"/>
      <w:szCs w:val="14"/>
    </w:rPr>
  </w:style>
  <w:style w:type="paragraph" w:customStyle="1" w:styleId="Header-Left">
    <w:name w:val="Header-Left"/>
    <w:basedOn w:val="Normal"/>
    <w:rsid w:val="005C4041"/>
    <w:pPr>
      <w:spacing w:after="200"/>
      <w:ind w:left="43"/>
    </w:pPr>
    <w:rPr>
      <w:color w:val="663366"/>
      <w:sz w:val="48"/>
    </w:rPr>
  </w:style>
  <w:style w:type="paragraph" w:customStyle="1" w:styleId="Header-Right">
    <w:name w:val="Header-Right"/>
    <w:basedOn w:val="Normal"/>
    <w:rsid w:val="005C4041"/>
    <w:pPr>
      <w:spacing w:after="200"/>
      <w:ind w:right="43"/>
      <w:jc w:val="right"/>
    </w:pPr>
    <w:rPr>
      <w:color w:val="663366"/>
      <w:sz w:val="36"/>
    </w:rPr>
  </w:style>
  <w:style w:type="table" w:customStyle="1" w:styleId="HostTable-Borderless">
    <w:name w:val="Host Table - Borderless"/>
    <w:basedOn w:val="TableNormal"/>
    <w:rsid w:val="005C4041"/>
    <w:tblPr>
      <w:tblCellMar>
        <w:left w:w="0" w:type="dxa"/>
        <w:right w:w="0" w:type="dxa"/>
      </w:tblCellMar>
    </w:tblPr>
  </w:style>
  <w:style w:type="paragraph" w:styleId="BodyText">
    <w:name w:val="Body Text"/>
    <w:basedOn w:val="Normal"/>
    <w:link w:val="BodyTextChar"/>
    <w:rsid w:val="005C4041"/>
    <w:pPr>
      <w:spacing w:after="200"/>
    </w:pPr>
    <w:rPr>
      <w:color w:val="404040"/>
      <w:szCs w:val="20"/>
    </w:rPr>
  </w:style>
  <w:style w:type="character" w:customStyle="1" w:styleId="BodyTextChar">
    <w:name w:val="Body Text Char"/>
    <w:link w:val="BodyText"/>
    <w:rsid w:val="005C4041"/>
    <w:rPr>
      <w:color w:val="404040"/>
      <w:sz w:val="18"/>
      <w:szCs w:val="20"/>
    </w:rPr>
  </w:style>
  <w:style w:type="character" w:customStyle="1" w:styleId="Plus">
    <w:name w:val="Plus"/>
    <w:rsid w:val="005C4041"/>
    <w:rPr>
      <w:b/>
      <w:color w:val="B770B7"/>
      <w:spacing w:val="-80"/>
      <w:position w:val="24"/>
      <w:sz w:val="60"/>
    </w:rPr>
  </w:style>
  <w:style w:type="paragraph" w:customStyle="1" w:styleId="DateandRecipient">
    <w:name w:val="Date and Recipient"/>
    <w:basedOn w:val="Normal"/>
    <w:rsid w:val="005C4041"/>
    <w:pPr>
      <w:spacing w:after="480"/>
    </w:pPr>
    <w:rPr>
      <w:color w:val="404040"/>
    </w:rPr>
  </w:style>
  <w:style w:type="paragraph" w:styleId="Signature">
    <w:name w:val="Signature"/>
    <w:basedOn w:val="Normal"/>
    <w:link w:val="SignatureChar"/>
    <w:rsid w:val="005C4041"/>
    <w:pPr>
      <w:spacing w:after="720"/>
    </w:pPr>
    <w:rPr>
      <w:color w:val="404040"/>
    </w:rPr>
  </w:style>
  <w:style w:type="character" w:customStyle="1" w:styleId="SignatureChar">
    <w:name w:val="Signature Char"/>
    <w:link w:val="Signature"/>
    <w:rsid w:val="005C4041"/>
    <w:rPr>
      <w:color w:val="404040"/>
      <w:sz w:val="18"/>
    </w:rPr>
  </w:style>
  <w:style w:type="paragraph" w:styleId="BalloonText">
    <w:name w:val="Balloon Text"/>
    <w:basedOn w:val="Normal"/>
    <w:link w:val="BalloonTextChar"/>
    <w:semiHidden/>
    <w:unhideWhenUsed/>
    <w:rsid w:val="005C40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5C4041"/>
    <w:rPr>
      <w:rFonts w:ascii="Tahoma" w:hAnsi="Tahoma" w:cs="Tahoma"/>
      <w:sz w:val="16"/>
      <w:szCs w:val="16"/>
    </w:rPr>
  </w:style>
  <w:style w:type="paragraph" w:customStyle="1" w:styleId="GridTable21">
    <w:name w:val="Grid Table 21"/>
    <w:basedOn w:val="Normal"/>
    <w:next w:val="Normal"/>
    <w:semiHidden/>
    <w:unhideWhenUsed/>
    <w:rsid w:val="005C4041"/>
  </w:style>
  <w:style w:type="paragraph" w:styleId="BlockText">
    <w:name w:val="Block Text"/>
    <w:basedOn w:val="Normal"/>
    <w:semiHidden/>
    <w:unhideWhenUsed/>
    <w:rsid w:val="005C4041"/>
    <w:pPr>
      <w:pBdr>
        <w:top w:val="single" w:sz="2" w:space="10" w:color="663366" w:shadow="1"/>
        <w:left w:val="single" w:sz="2" w:space="10" w:color="663366" w:shadow="1"/>
        <w:bottom w:val="single" w:sz="2" w:space="10" w:color="663366" w:shadow="1"/>
        <w:right w:val="single" w:sz="2" w:space="10" w:color="663366" w:shadow="1"/>
      </w:pBdr>
      <w:ind w:left="1152" w:right="1152"/>
    </w:pPr>
    <w:rPr>
      <w:i/>
      <w:iCs/>
      <w:color w:val="663366"/>
    </w:rPr>
  </w:style>
  <w:style w:type="paragraph" w:styleId="BodyText2">
    <w:name w:val="Body Text 2"/>
    <w:basedOn w:val="Normal"/>
    <w:link w:val="BodyText2Char"/>
    <w:semiHidden/>
    <w:unhideWhenUsed/>
    <w:rsid w:val="005C4041"/>
    <w:pPr>
      <w:spacing w:after="120"/>
      <w:ind w:left="360"/>
    </w:pPr>
  </w:style>
  <w:style w:type="paragraph" w:styleId="BodyText3">
    <w:name w:val="Body Text 3"/>
    <w:basedOn w:val="Normal"/>
    <w:link w:val="BodyText3Char"/>
    <w:semiHidden/>
    <w:unhideWhenUsed/>
    <w:rsid w:val="005C4041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semiHidden/>
    <w:rsid w:val="005C404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5C4041"/>
    <w:pPr>
      <w:spacing w:after="0"/>
      <w:ind w:firstLine="360"/>
    </w:pPr>
    <w:rPr>
      <w:color w:val="auto"/>
      <w:szCs w:val="22"/>
    </w:rPr>
  </w:style>
  <w:style w:type="character" w:customStyle="1" w:styleId="BodyTextFirstIndentChar">
    <w:name w:val="Body Text First Indent Char"/>
    <w:link w:val="BodyTextFirstIndent"/>
    <w:semiHidden/>
    <w:rsid w:val="005C4041"/>
    <w:rPr>
      <w:color w:val="404040"/>
      <w:sz w:val="18"/>
      <w:szCs w:val="20"/>
    </w:rPr>
  </w:style>
  <w:style w:type="character" w:customStyle="1" w:styleId="BodyText2Char">
    <w:name w:val="Body Text 2 Char"/>
    <w:link w:val="BodyText2"/>
    <w:semiHidden/>
    <w:rsid w:val="005C4041"/>
    <w:rPr>
      <w:sz w:val="18"/>
    </w:rPr>
  </w:style>
  <w:style w:type="paragraph" w:styleId="BodyTextFirstIndent2">
    <w:name w:val="Body Text First Indent 2"/>
    <w:basedOn w:val="BodyText2"/>
    <w:link w:val="BodyTextFirstIndent2Char"/>
    <w:semiHidden/>
    <w:unhideWhenUsed/>
    <w:rsid w:val="005C4041"/>
    <w:pPr>
      <w:spacing w:after="0"/>
      <w:ind w:firstLine="360"/>
    </w:pPr>
  </w:style>
  <w:style w:type="character" w:customStyle="1" w:styleId="BodyTextFirstIndent2Char">
    <w:name w:val="Body Text First Indent 2 Char"/>
    <w:link w:val="BodyTextFirstIndent2"/>
    <w:semiHidden/>
    <w:rsid w:val="005C4041"/>
    <w:rPr>
      <w:sz w:val="18"/>
    </w:rPr>
  </w:style>
  <w:style w:type="paragraph" w:styleId="BodyTextIndent2">
    <w:name w:val="Body Text Indent 2"/>
    <w:basedOn w:val="Normal"/>
    <w:link w:val="BodyTextIndent2Char"/>
    <w:semiHidden/>
    <w:unhideWhenUsed/>
    <w:rsid w:val="005C4041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semiHidden/>
    <w:rsid w:val="005C4041"/>
    <w:rPr>
      <w:sz w:val="18"/>
    </w:rPr>
  </w:style>
  <w:style w:type="paragraph" w:styleId="BodyTextIndent3">
    <w:name w:val="Body Text Indent 3"/>
    <w:basedOn w:val="Normal"/>
    <w:link w:val="BodyTextIndent3Char"/>
    <w:semiHidden/>
    <w:unhideWhenUsed/>
    <w:rsid w:val="005C404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link w:val="BodyTextIndent3"/>
    <w:semiHidden/>
    <w:rsid w:val="005C4041"/>
    <w:rPr>
      <w:sz w:val="16"/>
      <w:szCs w:val="16"/>
    </w:rPr>
  </w:style>
  <w:style w:type="paragraph" w:styleId="Caption">
    <w:name w:val="caption"/>
    <w:basedOn w:val="Normal"/>
    <w:next w:val="Normal"/>
    <w:qFormat/>
    <w:rsid w:val="005C4041"/>
    <w:pPr>
      <w:spacing w:after="200"/>
    </w:pPr>
    <w:rPr>
      <w:b/>
      <w:bCs/>
      <w:color w:val="663366"/>
      <w:szCs w:val="18"/>
    </w:rPr>
  </w:style>
  <w:style w:type="paragraph" w:styleId="Closing">
    <w:name w:val="Closing"/>
    <w:basedOn w:val="Normal"/>
    <w:link w:val="ClosingChar"/>
    <w:semiHidden/>
    <w:unhideWhenUsed/>
    <w:rsid w:val="005C4041"/>
    <w:pPr>
      <w:ind w:left="4320"/>
    </w:pPr>
  </w:style>
  <w:style w:type="character" w:customStyle="1" w:styleId="ClosingChar">
    <w:name w:val="Closing Char"/>
    <w:link w:val="Closing"/>
    <w:semiHidden/>
    <w:rsid w:val="005C4041"/>
    <w:rPr>
      <w:sz w:val="18"/>
    </w:rPr>
  </w:style>
  <w:style w:type="paragraph" w:styleId="CommentText">
    <w:name w:val="annotation text"/>
    <w:basedOn w:val="Normal"/>
    <w:link w:val="CommentTextChar"/>
    <w:semiHidden/>
    <w:unhideWhenUsed/>
    <w:rsid w:val="005C4041"/>
    <w:rPr>
      <w:sz w:val="20"/>
      <w:szCs w:val="20"/>
    </w:rPr>
  </w:style>
  <w:style w:type="character" w:customStyle="1" w:styleId="CommentTextChar">
    <w:name w:val="Comment Text Char"/>
    <w:link w:val="CommentText"/>
    <w:semiHidden/>
    <w:rsid w:val="005C40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C4041"/>
    <w:rPr>
      <w:b/>
      <w:bCs/>
    </w:rPr>
  </w:style>
  <w:style w:type="character" w:customStyle="1" w:styleId="CommentSubjectChar">
    <w:name w:val="Comment Subject Char"/>
    <w:link w:val="CommentSubject"/>
    <w:semiHidden/>
    <w:rsid w:val="005C404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semiHidden/>
    <w:unhideWhenUsed/>
    <w:rsid w:val="005C4041"/>
  </w:style>
  <w:style w:type="character" w:customStyle="1" w:styleId="DateChar">
    <w:name w:val="Date Char"/>
    <w:link w:val="Date"/>
    <w:semiHidden/>
    <w:rsid w:val="005C4041"/>
    <w:rPr>
      <w:sz w:val="18"/>
    </w:rPr>
  </w:style>
  <w:style w:type="paragraph" w:styleId="DocumentMap">
    <w:name w:val="Document Map"/>
    <w:basedOn w:val="Normal"/>
    <w:link w:val="DocumentMapChar"/>
    <w:semiHidden/>
    <w:unhideWhenUsed/>
    <w:rsid w:val="005C4041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semiHidden/>
    <w:rsid w:val="005C4041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  <w:rsid w:val="005C4041"/>
  </w:style>
  <w:style w:type="character" w:customStyle="1" w:styleId="E-mailSignatureChar">
    <w:name w:val="E-mail Signature Char"/>
    <w:link w:val="E-mailSignature"/>
    <w:semiHidden/>
    <w:rsid w:val="005C4041"/>
    <w:rPr>
      <w:sz w:val="18"/>
    </w:rPr>
  </w:style>
  <w:style w:type="paragraph" w:styleId="EndnoteText">
    <w:name w:val="endnote text"/>
    <w:basedOn w:val="Normal"/>
    <w:link w:val="EndnoteTextChar"/>
    <w:semiHidden/>
    <w:unhideWhenUsed/>
    <w:rsid w:val="005C4041"/>
    <w:rPr>
      <w:sz w:val="20"/>
      <w:szCs w:val="20"/>
    </w:rPr>
  </w:style>
  <w:style w:type="character" w:customStyle="1" w:styleId="EndnoteTextChar">
    <w:name w:val="Endnote Text Char"/>
    <w:link w:val="EndnoteText"/>
    <w:semiHidden/>
    <w:rsid w:val="005C4041"/>
    <w:rPr>
      <w:sz w:val="20"/>
      <w:szCs w:val="20"/>
    </w:rPr>
  </w:style>
  <w:style w:type="paragraph" w:styleId="EnvelopeAddress">
    <w:name w:val="envelope address"/>
    <w:basedOn w:val="Normal"/>
    <w:semiHidden/>
    <w:unhideWhenUsed/>
    <w:rsid w:val="005C4041"/>
    <w:pPr>
      <w:framePr w:w="7920" w:h="1980" w:hRule="exact" w:hSpace="180" w:wrap="auto" w:hAnchor="page" w:xAlign="center" w:yAlign="bottom"/>
      <w:ind w:left="2880"/>
    </w:pPr>
    <w:rPr>
      <w:sz w:val="24"/>
      <w:szCs w:val="24"/>
    </w:rPr>
  </w:style>
  <w:style w:type="paragraph" w:styleId="EnvelopeReturn">
    <w:name w:val="envelope return"/>
    <w:basedOn w:val="Normal"/>
    <w:semiHidden/>
    <w:unhideWhenUsed/>
    <w:rsid w:val="005C4041"/>
    <w:rPr>
      <w:sz w:val="20"/>
      <w:szCs w:val="20"/>
    </w:rPr>
  </w:style>
  <w:style w:type="paragraph" w:styleId="Footer">
    <w:name w:val="footer"/>
    <w:basedOn w:val="Normal"/>
    <w:link w:val="FooterChar"/>
    <w:unhideWhenUsed/>
    <w:rsid w:val="005C40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5C4041"/>
    <w:rPr>
      <w:sz w:val="18"/>
    </w:rPr>
  </w:style>
  <w:style w:type="paragraph" w:styleId="FootnoteText">
    <w:name w:val="footnote text"/>
    <w:basedOn w:val="Normal"/>
    <w:link w:val="FootnoteTextChar"/>
    <w:semiHidden/>
    <w:unhideWhenUsed/>
    <w:rsid w:val="005C4041"/>
    <w:rPr>
      <w:sz w:val="20"/>
      <w:szCs w:val="20"/>
    </w:rPr>
  </w:style>
  <w:style w:type="character" w:customStyle="1" w:styleId="FootnoteTextChar">
    <w:name w:val="Footnote Text Char"/>
    <w:link w:val="FootnoteText"/>
    <w:semiHidden/>
    <w:rsid w:val="005C4041"/>
    <w:rPr>
      <w:sz w:val="20"/>
      <w:szCs w:val="20"/>
    </w:rPr>
  </w:style>
  <w:style w:type="character" w:customStyle="1" w:styleId="Heading1Char">
    <w:name w:val="Heading 1 Char"/>
    <w:link w:val="Heading1"/>
    <w:rsid w:val="005C4041"/>
    <w:rPr>
      <w:rFonts w:ascii="Rockwell" w:eastAsia="MS Gothic" w:hAnsi="Rockwell" w:cs="Times New Roman"/>
      <w:b/>
      <w:bCs/>
      <w:color w:val="4C264C"/>
      <w:sz w:val="28"/>
      <w:szCs w:val="28"/>
    </w:rPr>
  </w:style>
  <w:style w:type="character" w:customStyle="1" w:styleId="Heading2Char">
    <w:name w:val="Heading 2 Char"/>
    <w:link w:val="Heading2"/>
    <w:semiHidden/>
    <w:rsid w:val="005C4041"/>
    <w:rPr>
      <w:rFonts w:ascii="Rockwell" w:eastAsia="MS Gothic" w:hAnsi="Rockwell" w:cs="Times New Roman"/>
      <w:b/>
      <w:bCs/>
      <w:color w:val="663366"/>
      <w:sz w:val="26"/>
      <w:szCs w:val="26"/>
    </w:rPr>
  </w:style>
  <w:style w:type="character" w:customStyle="1" w:styleId="Heading3Char">
    <w:name w:val="Heading 3 Char"/>
    <w:link w:val="Heading3"/>
    <w:semiHidden/>
    <w:rsid w:val="005C4041"/>
    <w:rPr>
      <w:rFonts w:ascii="Rockwell" w:eastAsia="MS Gothic" w:hAnsi="Rockwell" w:cs="Times New Roman"/>
      <w:b/>
      <w:bCs/>
      <w:color w:val="663366"/>
      <w:sz w:val="18"/>
    </w:rPr>
  </w:style>
  <w:style w:type="character" w:customStyle="1" w:styleId="Heading4Char">
    <w:name w:val="Heading 4 Char"/>
    <w:link w:val="Heading4"/>
    <w:semiHidden/>
    <w:rsid w:val="005C4041"/>
    <w:rPr>
      <w:rFonts w:ascii="Rockwell" w:eastAsia="MS Gothic" w:hAnsi="Rockwell" w:cs="Times New Roman"/>
      <w:b/>
      <w:bCs/>
      <w:i/>
      <w:iCs/>
      <w:color w:val="663366"/>
      <w:sz w:val="18"/>
    </w:rPr>
  </w:style>
  <w:style w:type="character" w:customStyle="1" w:styleId="Heading5Char">
    <w:name w:val="Heading 5 Char"/>
    <w:link w:val="Heading5"/>
    <w:semiHidden/>
    <w:rsid w:val="005C4041"/>
    <w:rPr>
      <w:rFonts w:ascii="Rockwell" w:eastAsia="MS Gothic" w:hAnsi="Rockwell" w:cs="Times New Roman"/>
      <w:color w:val="321932"/>
      <w:sz w:val="18"/>
    </w:rPr>
  </w:style>
  <w:style w:type="character" w:customStyle="1" w:styleId="Heading6Char">
    <w:name w:val="Heading 6 Char"/>
    <w:link w:val="Heading6"/>
    <w:semiHidden/>
    <w:rsid w:val="005C4041"/>
    <w:rPr>
      <w:rFonts w:ascii="Rockwell" w:eastAsia="MS Gothic" w:hAnsi="Rockwell" w:cs="Times New Roman"/>
      <w:i/>
      <w:iCs/>
      <w:color w:val="321932"/>
      <w:sz w:val="18"/>
    </w:rPr>
  </w:style>
  <w:style w:type="character" w:customStyle="1" w:styleId="Heading7Char">
    <w:name w:val="Heading 7 Char"/>
    <w:link w:val="Heading7"/>
    <w:semiHidden/>
    <w:rsid w:val="005C4041"/>
    <w:rPr>
      <w:rFonts w:ascii="Rockwell" w:eastAsia="MS Gothic" w:hAnsi="Rockwell" w:cs="Times New Roman"/>
      <w:i/>
      <w:iCs/>
      <w:color w:val="404040"/>
      <w:sz w:val="18"/>
    </w:rPr>
  </w:style>
  <w:style w:type="character" w:customStyle="1" w:styleId="Heading8Char">
    <w:name w:val="Heading 8 Char"/>
    <w:link w:val="Heading8"/>
    <w:semiHidden/>
    <w:rsid w:val="005C4041"/>
    <w:rPr>
      <w:rFonts w:ascii="Rockwell" w:eastAsia="MS Gothic" w:hAnsi="Rockwell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semiHidden/>
    <w:rsid w:val="005C4041"/>
    <w:rPr>
      <w:rFonts w:ascii="Rockwell" w:eastAsia="MS Gothic" w:hAnsi="Rockwell" w:cs="Times New Roman"/>
      <w:i/>
      <w:iCs/>
      <w:color w:val="404040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sid w:val="005C4041"/>
    <w:rPr>
      <w:i/>
      <w:iCs/>
    </w:rPr>
  </w:style>
  <w:style w:type="character" w:customStyle="1" w:styleId="HTMLAddressChar">
    <w:name w:val="HTML Address Char"/>
    <w:link w:val="HTMLAddress"/>
    <w:semiHidden/>
    <w:rsid w:val="005C4041"/>
    <w:rPr>
      <w:i/>
      <w:iCs/>
      <w:sz w:val="18"/>
    </w:rPr>
  </w:style>
  <w:style w:type="paragraph" w:styleId="HTMLPreformatted">
    <w:name w:val="HTML Preformatted"/>
    <w:basedOn w:val="Normal"/>
    <w:link w:val="HTMLPreformattedChar"/>
    <w:semiHidden/>
    <w:unhideWhenUsed/>
    <w:rsid w:val="005C4041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link w:val="HTMLPreformatted"/>
    <w:semiHidden/>
    <w:rsid w:val="005C4041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rsid w:val="005C4041"/>
    <w:pPr>
      <w:ind w:left="180" w:hanging="180"/>
    </w:pPr>
  </w:style>
  <w:style w:type="paragraph" w:styleId="Index2">
    <w:name w:val="index 2"/>
    <w:basedOn w:val="Normal"/>
    <w:next w:val="Normal"/>
    <w:autoRedefine/>
    <w:semiHidden/>
    <w:unhideWhenUsed/>
    <w:rsid w:val="005C4041"/>
    <w:pPr>
      <w:ind w:left="360" w:hanging="180"/>
    </w:pPr>
  </w:style>
  <w:style w:type="paragraph" w:styleId="Index3">
    <w:name w:val="index 3"/>
    <w:basedOn w:val="Normal"/>
    <w:next w:val="Normal"/>
    <w:autoRedefine/>
    <w:semiHidden/>
    <w:unhideWhenUsed/>
    <w:rsid w:val="005C4041"/>
    <w:pPr>
      <w:ind w:left="540" w:hanging="180"/>
    </w:pPr>
  </w:style>
  <w:style w:type="paragraph" w:styleId="Index4">
    <w:name w:val="index 4"/>
    <w:basedOn w:val="Normal"/>
    <w:next w:val="Normal"/>
    <w:autoRedefine/>
    <w:semiHidden/>
    <w:unhideWhenUsed/>
    <w:rsid w:val="005C4041"/>
    <w:pPr>
      <w:ind w:left="720" w:hanging="180"/>
    </w:pPr>
  </w:style>
  <w:style w:type="paragraph" w:styleId="Index5">
    <w:name w:val="index 5"/>
    <w:basedOn w:val="Normal"/>
    <w:next w:val="Normal"/>
    <w:autoRedefine/>
    <w:semiHidden/>
    <w:unhideWhenUsed/>
    <w:rsid w:val="005C4041"/>
    <w:pPr>
      <w:ind w:left="900" w:hanging="180"/>
    </w:pPr>
  </w:style>
  <w:style w:type="paragraph" w:styleId="Index6">
    <w:name w:val="index 6"/>
    <w:basedOn w:val="Normal"/>
    <w:next w:val="Normal"/>
    <w:autoRedefine/>
    <w:semiHidden/>
    <w:unhideWhenUsed/>
    <w:rsid w:val="005C4041"/>
    <w:pPr>
      <w:ind w:left="1080" w:hanging="180"/>
    </w:pPr>
  </w:style>
  <w:style w:type="paragraph" w:styleId="Index7">
    <w:name w:val="index 7"/>
    <w:basedOn w:val="Normal"/>
    <w:next w:val="Normal"/>
    <w:autoRedefine/>
    <w:semiHidden/>
    <w:unhideWhenUsed/>
    <w:rsid w:val="005C4041"/>
    <w:pPr>
      <w:ind w:left="1260" w:hanging="180"/>
    </w:pPr>
  </w:style>
  <w:style w:type="paragraph" w:styleId="Index8">
    <w:name w:val="index 8"/>
    <w:basedOn w:val="Normal"/>
    <w:next w:val="Normal"/>
    <w:autoRedefine/>
    <w:semiHidden/>
    <w:unhideWhenUsed/>
    <w:rsid w:val="005C4041"/>
    <w:pPr>
      <w:ind w:left="1440" w:hanging="180"/>
    </w:pPr>
  </w:style>
  <w:style w:type="paragraph" w:styleId="Index9">
    <w:name w:val="index 9"/>
    <w:basedOn w:val="Normal"/>
    <w:next w:val="Normal"/>
    <w:autoRedefine/>
    <w:semiHidden/>
    <w:unhideWhenUsed/>
    <w:rsid w:val="005C4041"/>
    <w:pPr>
      <w:ind w:left="1620" w:hanging="180"/>
    </w:pPr>
  </w:style>
  <w:style w:type="paragraph" w:styleId="IndexHeading">
    <w:name w:val="index heading"/>
    <w:basedOn w:val="Normal"/>
    <w:next w:val="Index1"/>
    <w:semiHidden/>
    <w:unhideWhenUsed/>
    <w:rsid w:val="005C4041"/>
    <w:rPr>
      <w:b/>
      <w:bCs/>
    </w:rPr>
  </w:style>
  <w:style w:type="paragraph" w:customStyle="1" w:styleId="LightShading-Accent21">
    <w:name w:val="Light Shading - Accent 21"/>
    <w:basedOn w:val="Normal"/>
    <w:next w:val="Normal"/>
    <w:link w:val="LightShading-Accent2Char"/>
    <w:qFormat/>
    <w:rsid w:val="005C4041"/>
    <w:pPr>
      <w:pBdr>
        <w:bottom w:val="single" w:sz="4" w:space="4" w:color="663366"/>
      </w:pBdr>
      <w:spacing w:before="200" w:after="280"/>
      <w:ind w:left="936" w:right="936"/>
    </w:pPr>
    <w:rPr>
      <w:b/>
      <w:bCs/>
      <w:i/>
      <w:iCs/>
      <w:color w:val="663366"/>
    </w:rPr>
  </w:style>
  <w:style w:type="character" w:customStyle="1" w:styleId="LightShading-Accent2Char">
    <w:name w:val="Light Shading - Accent 2 Char"/>
    <w:link w:val="LightShading-Accent21"/>
    <w:rsid w:val="005C4041"/>
    <w:rPr>
      <w:b/>
      <w:bCs/>
      <w:i/>
      <w:iCs/>
      <w:color w:val="663366"/>
      <w:sz w:val="18"/>
    </w:rPr>
  </w:style>
  <w:style w:type="paragraph" w:styleId="List">
    <w:name w:val="List"/>
    <w:basedOn w:val="Normal"/>
    <w:semiHidden/>
    <w:unhideWhenUsed/>
    <w:rsid w:val="005C4041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5C4041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5C4041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5C4041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5C4041"/>
    <w:pPr>
      <w:ind w:left="1800" w:hanging="360"/>
      <w:contextualSpacing/>
    </w:pPr>
  </w:style>
  <w:style w:type="paragraph" w:styleId="ListBullet">
    <w:name w:val="List Bullet"/>
    <w:basedOn w:val="Normal"/>
    <w:semiHidden/>
    <w:unhideWhenUsed/>
    <w:rsid w:val="005C4041"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unhideWhenUsed/>
    <w:rsid w:val="005C4041"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unhideWhenUsed/>
    <w:rsid w:val="005C4041"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unhideWhenUsed/>
    <w:rsid w:val="005C4041"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rsid w:val="005C4041"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rsid w:val="005C4041"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rsid w:val="005C4041"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rsid w:val="005C4041"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rsid w:val="005C4041"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rsid w:val="005C4041"/>
    <w:pPr>
      <w:spacing w:after="120"/>
      <w:ind w:left="1800"/>
      <w:contextualSpacing/>
    </w:pPr>
  </w:style>
  <w:style w:type="paragraph" w:styleId="ListNumber">
    <w:name w:val="List Number"/>
    <w:basedOn w:val="Normal"/>
    <w:semiHidden/>
    <w:unhideWhenUsed/>
    <w:rsid w:val="005C4041"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unhideWhenUsed/>
    <w:rsid w:val="005C4041"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unhideWhenUsed/>
    <w:rsid w:val="005C4041"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unhideWhenUsed/>
    <w:rsid w:val="005C4041"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rsid w:val="005C4041"/>
    <w:pPr>
      <w:numPr>
        <w:numId w:val="10"/>
      </w:numPr>
      <w:contextualSpacing/>
    </w:pPr>
  </w:style>
  <w:style w:type="paragraph" w:customStyle="1" w:styleId="ColorfulList-Accent11">
    <w:name w:val="Colorful List - Accent 11"/>
    <w:basedOn w:val="Normal"/>
    <w:qFormat/>
    <w:rsid w:val="005C4041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5C404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</w:rPr>
  </w:style>
  <w:style w:type="character" w:customStyle="1" w:styleId="MacroTextChar">
    <w:name w:val="Macro Text Char"/>
    <w:link w:val="MacroText"/>
    <w:semiHidden/>
    <w:rsid w:val="005C4041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semiHidden/>
    <w:unhideWhenUsed/>
    <w:rsid w:val="005C404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sz w:val="24"/>
      <w:szCs w:val="24"/>
    </w:rPr>
  </w:style>
  <w:style w:type="character" w:customStyle="1" w:styleId="MessageHeaderChar">
    <w:name w:val="Message Header Char"/>
    <w:link w:val="MessageHeader"/>
    <w:semiHidden/>
    <w:rsid w:val="005C4041"/>
    <w:rPr>
      <w:rFonts w:ascii="Rockwell" w:eastAsia="MS Gothic" w:hAnsi="Rockwell" w:cs="Times New Roman"/>
      <w:sz w:val="24"/>
      <w:szCs w:val="24"/>
      <w:shd w:val="pct20" w:color="auto" w:fill="auto"/>
    </w:rPr>
  </w:style>
  <w:style w:type="paragraph" w:customStyle="1" w:styleId="MediumGrid21">
    <w:name w:val="Medium Grid 21"/>
    <w:qFormat/>
    <w:rsid w:val="005C4041"/>
    <w:rPr>
      <w:sz w:val="18"/>
      <w:szCs w:val="22"/>
    </w:rPr>
  </w:style>
  <w:style w:type="paragraph" w:styleId="NormalWeb">
    <w:name w:val="Normal (Web)"/>
    <w:basedOn w:val="Normal"/>
    <w:semiHidden/>
    <w:unhideWhenUsed/>
    <w:rsid w:val="005C4041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semiHidden/>
    <w:unhideWhenUsed/>
    <w:rsid w:val="005C4041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5C4041"/>
  </w:style>
  <w:style w:type="character" w:customStyle="1" w:styleId="NoteHeadingChar">
    <w:name w:val="Note Heading Char"/>
    <w:link w:val="NoteHeading"/>
    <w:semiHidden/>
    <w:rsid w:val="005C4041"/>
    <w:rPr>
      <w:sz w:val="18"/>
    </w:rPr>
  </w:style>
  <w:style w:type="paragraph" w:styleId="PlainText">
    <w:name w:val="Plain Text"/>
    <w:basedOn w:val="Normal"/>
    <w:link w:val="PlainTextChar"/>
    <w:semiHidden/>
    <w:unhideWhenUsed/>
    <w:rsid w:val="005C4041"/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semiHidden/>
    <w:rsid w:val="005C4041"/>
    <w:rPr>
      <w:rFonts w:ascii="Consolas" w:hAnsi="Consolas"/>
      <w:sz w:val="21"/>
      <w:szCs w:val="21"/>
    </w:rPr>
  </w:style>
  <w:style w:type="paragraph" w:customStyle="1" w:styleId="ColorfulGrid-Accent11">
    <w:name w:val="Colorful Grid - Accent 11"/>
    <w:basedOn w:val="Normal"/>
    <w:next w:val="Normal"/>
    <w:link w:val="ColorfulGrid-Accent1Char"/>
    <w:qFormat/>
    <w:rsid w:val="005C4041"/>
    <w:rPr>
      <w:i/>
      <w:iCs/>
      <w:color w:val="000000"/>
    </w:rPr>
  </w:style>
  <w:style w:type="character" w:customStyle="1" w:styleId="ColorfulGrid-Accent1Char">
    <w:name w:val="Colorful Grid - Accent 1 Char"/>
    <w:link w:val="ColorfulGrid-Accent11"/>
    <w:rsid w:val="005C4041"/>
    <w:rPr>
      <w:i/>
      <w:iCs/>
      <w:color w:val="000000"/>
      <w:sz w:val="18"/>
    </w:rPr>
  </w:style>
  <w:style w:type="paragraph" w:styleId="Salutation">
    <w:name w:val="Salutation"/>
    <w:basedOn w:val="Normal"/>
    <w:next w:val="Normal"/>
    <w:link w:val="SalutationChar"/>
    <w:semiHidden/>
    <w:unhideWhenUsed/>
    <w:rsid w:val="005C4041"/>
  </w:style>
  <w:style w:type="character" w:customStyle="1" w:styleId="SalutationChar">
    <w:name w:val="Salutation Char"/>
    <w:link w:val="Salutation"/>
    <w:semiHidden/>
    <w:rsid w:val="005C4041"/>
    <w:rPr>
      <w:sz w:val="18"/>
    </w:rPr>
  </w:style>
  <w:style w:type="paragraph" w:styleId="Subtitle">
    <w:name w:val="Subtitle"/>
    <w:basedOn w:val="Normal"/>
    <w:next w:val="Normal"/>
    <w:link w:val="SubtitleChar"/>
    <w:qFormat/>
    <w:rsid w:val="005C4041"/>
    <w:pPr>
      <w:numPr>
        <w:ilvl w:val="1"/>
      </w:numPr>
    </w:pPr>
    <w:rPr>
      <w:i/>
      <w:iCs/>
      <w:color w:val="663366"/>
      <w:spacing w:val="15"/>
      <w:sz w:val="24"/>
      <w:szCs w:val="24"/>
    </w:rPr>
  </w:style>
  <w:style w:type="character" w:customStyle="1" w:styleId="SubtitleChar">
    <w:name w:val="Subtitle Char"/>
    <w:link w:val="Subtitle"/>
    <w:rsid w:val="005C4041"/>
    <w:rPr>
      <w:rFonts w:ascii="Rockwell" w:eastAsia="MS Gothic" w:hAnsi="Rockwell" w:cs="Times New Roman"/>
      <w:i/>
      <w:iCs/>
      <w:color w:val="663366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semiHidden/>
    <w:unhideWhenUsed/>
    <w:rsid w:val="005C4041"/>
    <w:pPr>
      <w:ind w:left="180" w:hanging="180"/>
    </w:pPr>
  </w:style>
  <w:style w:type="paragraph" w:styleId="TableofFigures">
    <w:name w:val="table of figures"/>
    <w:basedOn w:val="Normal"/>
    <w:next w:val="Normal"/>
    <w:semiHidden/>
    <w:unhideWhenUsed/>
    <w:rsid w:val="005C4041"/>
  </w:style>
  <w:style w:type="paragraph" w:styleId="Title">
    <w:name w:val="Title"/>
    <w:basedOn w:val="Normal"/>
    <w:next w:val="Normal"/>
    <w:link w:val="TitleChar"/>
    <w:qFormat/>
    <w:rsid w:val="005C4041"/>
    <w:pPr>
      <w:pBdr>
        <w:bottom w:val="single" w:sz="8" w:space="4" w:color="663366"/>
      </w:pBdr>
      <w:spacing w:after="300"/>
      <w:contextualSpacing/>
    </w:pPr>
    <w:rPr>
      <w:color w:val="200F21"/>
      <w:spacing w:val="5"/>
      <w:kern w:val="28"/>
      <w:sz w:val="52"/>
      <w:szCs w:val="52"/>
    </w:rPr>
  </w:style>
  <w:style w:type="character" w:customStyle="1" w:styleId="TitleChar">
    <w:name w:val="Title Char"/>
    <w:link w:val="Title"/>
    <w:rsid w:val="005C4041"/>
    <w:rPr>
      <w:rFonts w:ascii="Rockwell" w:eastAsia="MS Gothic" w:hAnsi="Rockwell" w:cs="Times New Roman"/>
      <w:color w:val="200F21"/>
      <w:spacing w:val="5"/>
      <w:kern w:val="28"/>
      <w:sz w:val="52"/>
      <w:szCs w:val="52"/>
    </w:rPr>
  </w:style>
  <w:style w:type="paragraph" w:styleId="TOAHeading">
    <w:name w:val="toa heading"/>
    <w:basedOn w:val="Normal"/>
    <w:next w:val="Normal"/>
    <w:semiHidden/>
    <w:unhideWhenUsed/>
    <w:rsid w:val="005C4041"/>
    <w:pPr>
      <w:spacing w:before="120"/>
    </w:pPr>
    <w:rPr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rsid w:val="005C404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5C4041"/>
    <w:pPr>
      <w:spacing w:after="100"/>
      <w:ind w:left="180"/>
    </w:pPr>
  </w:style>
  <w:style w:type="paragraph" w:styleId="TOC3">
    <w:name w:val="toc 3"/>
    <w:basedOn w:val="Normal"/>
    <w:next w:val="Normal"/>
    <w:autoRedefine/>
    <w:semiHidden/>
    <w:unhideWhenUsed/>
    <w:rsid w:val="005C4041"/>
    <w:pPr>
      <w:spacing w:after="100"/>
      <w:ind w:left="360"/>
    </w:pPr>
  </w:style>
  <w:style w:type="paragraph" w:styleId="TOC4">
    <w:name w:val="toc 4"/>
    <w:basedOn w:val="Normal"/>
    <w:next w:val="Normal"/>
    <w:autoRedefine/>
    <w:semiHidden/>
    <w:unhideWhenUsed/>
    <w:rsid w:val="005C4041"/>
    <w:pPr>
      <w:spacing w:after="100"/>
      <w:ind w:left="540"/>
    </w:pPr>
  </w:style>
  <w:style w:type="paragraph" w:styleId="TOC5">
    <w:name w:val="toc 5"/>
    <w:basedOn w:val="Normal"/>
    <w:next w:val="Normal"/>
    <w:autoRedefine/>
    <w:semiHidden/>
    <w:unhideWhenUsed/>
    <w:rsid w:val="005C4041"/>
    <w:pPr>
      <w:spacing w:after="100"/>
      <w:ind w:left="720"/>
    </w:pPr>
  </w:style>
  <w:style w:type="paragraph" w:styleId="TOC6">
    <w:name w:val="toc 6"/>
    <w:basedOn w:val="Normal"/>
    <w:next w:val="Normal"/>
    <w:autoRedefine/>
    <w:semiHidden/>
    <w:unhideWhenUsed/>
    <w:rsid w:val="005C4041"/>
    <w:pPr>
      <w:spacing w:after="100"/>
      <w:ind w:left="900"/>
    </w:pPr>
  </w:style>
  <w:style w:type="paragraph" w:styleId="TOC7">
    <w:name w:val="toc 7"/>
    <w:basedOn w:val="Normal"/>
    <w:next w:val="Normal"/>
    <w:autoRedefine/>
    <w:semiHidden/>
    <w:unhideWhenUsed/>
    <w:rsid w:val="005C4041"/>
    <w:pPr>
      <w:spacing w:after="100"/>
      <w:ind w:left="1080"/>
    </w:pPr>
  </w:style>
  <w:style w:type="paragraph" w:styleId="TOC8">
    <w:name w:val="toc 8"/>
    <w:basedOn w:val="Normal"/>
    <w:next w:val="Normal"/>
    <w:autoRedefine/>
    <w:semiHidden/>
    <w:unhideWhenUsed/>
    <w:rsid w:val="005C4041"/>
    <w:pPr>
      <w:spacing w:after="100"/>
      <w:ind w:left="1260"/>
    </w:pPr>
  </w:style>
  <w:style w:type="paragraph" w:styleId="TOC9">
    <w:name w:val="toc 9"/>
    <w:basedOn w:val="Normal"/>
    <w:next w:val="Normal"/>
    <w:autoRedefine/>
    <w:semiHidden/>
    <w:unhideWhenUsed/>
    <w:rsid w:val="005C4041"/>
    <w:pPr>
      <w:spacing w:after="100"/>
      <w:ind w:left="1440"/>
    </w:pPr>
  </w:style>
  <w:style w:type="paragraph" w:customStyle="1" w:styleId="GridTable31">
    <w:name w:val="Grid Table 31"/>
    <w:basedOn w:val="Heading1"/>
    <w:next w:val="Normal"/>
    <w:qFormat/>
    <w:rsid w:val="005C4041"/>
    <w:pPr>
      <w:outlineLvl w:val="9"/>
    </w:pPr>
  </w:style>
  <w:style w:type="character" w:styleId="Hyperlink">
    <w:name w:val="Hyperlink"/>
    <w:uiPriority w:val="99"/>
    <w:unhideWhenUsed/>
    <w:rsid w:val="005E2CF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8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4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8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5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8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3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4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1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2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0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5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4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2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2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53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55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9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0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5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7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0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4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3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1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5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6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2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40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8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9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9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3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9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5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6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7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0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7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9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4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32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94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3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4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7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7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1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7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9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4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6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9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7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4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5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5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33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2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6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1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1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9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93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5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44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7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0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6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54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0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0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5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10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0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2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9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7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6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6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2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2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3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5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1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8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5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0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3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7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2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0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13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9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8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5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2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4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2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5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6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6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8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2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9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4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7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7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5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2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2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8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1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8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4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9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6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5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7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2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4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8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1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1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53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2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7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4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4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6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8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2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4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8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5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57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64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7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6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9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2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9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1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1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2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2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1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2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5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9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7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3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9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4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0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2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8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1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16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22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4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1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2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54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8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7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3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5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9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3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8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7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2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9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0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0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4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1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5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1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1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2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36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6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2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86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1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8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33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9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2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0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92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7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43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1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0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7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64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04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5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2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3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2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0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2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5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5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1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4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1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5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0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5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1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2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0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5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64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2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3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2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3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5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1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1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0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9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1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1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7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7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5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6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6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9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3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1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06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1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9EFA671-9D36-43BA-8EA8-BB4299906B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2</TotalTime>
  <Pages>3</Pages>
  <Words>130</Words>
  <Characters>74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6, 2012</vt:lpstr>
    </vt:vector>
  </TitlesOfParts>
  <Manager/>
  <Company/>
  <LinksUpToDate>false</LinksUpToDate>
  <CharactersWithSpaces>87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6, 2012</dc:title>
  <dc:subject/>
  <dc:creator>paulr@jcfd3.com</dc:creator>
  <cp:keywords/>
  <dc:description/>
  <cp:lastModifiedBy>Paul Rydings</cp:lastModifiedBy>
  <cp:revision>300</cp:revision>
  <cp:lastPrinted>2017-07-08T22:17:00Z</cp:lastPrinted>
  <dcterms:created xsi:type="dcterms:W3CDTF">2018-12-13T16:23:00Z</dcterms:created>
  <dcterms:modified xsi:type="dcterms:W3CDTF">2023-08-06T19:10:00Z</dcterms:modified>
  <cp:category/>
</cp:coreProperties>
</file>